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4"/>
        <w:gridCol w:w="6068"/>
      </w:tblGrid>
      <w:tr w:rsidR="0072317F" w:rsidRPr="003F054C" w14:paraId="16F4BA96" w14:textId="77777777" w:rsidTr="00684343">
        <w:trPr>
          <w:tblCellSpacing w:w="0" w:type="dxa"/>
        </w:trPr>
        <w:tc>
          <w:tcPr>
            <w:tcW w:w="48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42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03FE1690" w:rsidR="003F054C" w:rsidRPr="00684343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атарина Пецић</w:t>
            </w:r>
          </w:p>
        </w:tc>
      </w:tr>
      <w:tr w:rsidR="0072317F" w:rsidRPr="003F054C" w14:paraId="061149A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7688577B" w:rsidR="003F054C" w:rsidRPr="00684343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1995. </w:t>
            </w:r>
            <w:r w:rsidR="0072317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године,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љево</w:t>
            </w:r>
          </w:p>
        </w:tc>
      </w:tr>
      <w:tr w:rsidR="0072317F" w:rsidRPr="003F054C" w14:paraId="71073BED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36333B24" w:rsidR="003F054C" w:rsidRPr="003F054C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</w:t>
            </w:r>
            <w:r w:rsidR="00132C3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-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правник</w:t>
            </w:r>
          </w:p>
        </w:tc>
      </w:tr>
      <w:tr w:rsidR="0072317F" w:rsidRPr="003F054C" w14:paraId="00DF3AB1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684343" w:rsidRPr="003F054C" w:rsidRDefault="00684343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0D885" w14:textId="1181BACB" w:rsidR="00CF2A1A" w:rsidRPr="003F054C" w:rsidRDefault="00C04A61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hyperlink r:id="rId8" w:history="1">
              <w:r w:rsidR="00CF2A1A" w:rsidRPr="00D160C1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katarina.pecic</w:t>
              </w:r>
              <w:r w:rsidR="00CF2A1A" w:rsidRPr="00D160C1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@uni.kg.ac.rs</w:t>
              </w:r>
            </w:hyperlink>
            <w:r w:rsidR="00CF2A1A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</w:p>
        </w:tc>
      </w:tr>
      <w:tr w:rsidR="0072317F" w:rsidRPr="003F054C" w14:paraId="14DDE915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684343" w:rsidRPr="003F054C" w:rsidRDefault="00684343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9BE725" w14:textId="77777777" w:rsidR="006466A8" w:rsidRDefault="006466A8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  <w:p w14:paraId="0B3F4244" w14:textId="07D2692B" w:rsidR="00684343" w:rsidRPr="00CF2A1A" w:rsidRDefault="00684343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28075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Техничко-технолошк</w:t>
            </w:r>
            <w:r w:rsidR="00CF2A1A" w:rsidRPr="0028075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 науке</w:t>
            </w:r>
          </w:p>
        </w:tc>
      </w:tr>
      <w:tr w:rsidR="0072317F" w:rsidRPr="003F054C" w14:paraId="5F059C67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684343" w:rsidRPr="003F054C" w:rsidRDefault="00684343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017FF" w14:textId="1233338C" w:rsidR="00684343" w:rsidRPr="00280756" w:rsidRDefault="00684343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28075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Универзитет у Крагујевцу, </w:t>
            </w:r>
            <w:r w:rsidR="0072317F" w:rsidRPr="0028075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, Департман за техничко-технолошке науке</w:t>
            </w:r>
          </w:p>
        </w:tc>
      </w:tr>
      <w:tr w:rsidR="0072317F" w:rsidRPr="003F054C" w14:paraId="2476398B" w14:textId="77777777" w:rsidTr="003827C9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684343" w:rsidRPr="003F054C" w:rsidRDefault="00684343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111C44" w14:textId="35E2E065" w:rsidR="00684343" w:rsidRPr="003F054C" w:rsidRDefault="00684343" w:rsidP="00684343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13437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инжењеринг</w:t>
            </w:r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85"/>
        <w:gridCol w:w="6707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202171C7" w:rsidR="003F054C" w:rsidRPr="00684343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0.</w:t>
            </w:r>
          </w:p>
        </w:tc>
      </w:tr>
      <w:tr w:rsidR="003F054C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3FE58DE3" w:rsidR="003F054C" w:rsidRPr="003F054C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3F054C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4169ACCA" w:rsidR="003F054C" w:rsidRPr="003F054C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, Универзитет у Крагујевцу</w:t>
            </w:r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85"/>
        <w:gridCol w:w="6707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7097F51D" w:rsidR="00105AFE" w:rsidRPr="00684343" w:rsidRDefault="00684343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22.</w:t>
            </w:r>
          </w:p>
        </w:tc>
      </w:tr>
      <w:tr w:rsidR="00105AFE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35ACFA48" w:rsidR="00105AFE" w:rsidRPr="003F054C" w:rsidRDefault="00684343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105AFE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10A35D30" w:rsidR="00105AFE" w:rsidRPr="003F054C" w:rsidRDefault="00684343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, Универзитет у Крагујевцу</w:t>
            </w:r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2"/>
        <w:gridCol w:w="5850"/>
      </w:tblGrid>
      <w:tr w:rsidR="003F054C" w:rsidRPr="003F054C" w14:paraId="2EFF60F4" w14:textId="77777777" w:rsidTr="00146ABA">
        <w:trPr>
          <w:tblCellSpacing w:w="0" w:type="dxa"/>
        </w:trPr>
        <w:tc>
          <w:tcPr>
            <w:tcW w:w="3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78F7DE00" w:rsidR="003F054C" w:rsidRPr="00684343" w:rsidRDefault="00684343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21</w:t>
            </w:r>
            <w:r w:rsidR="006466A8"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-</w:t>
            </w:r>
          </w:p>
        </w:tc>
      </w:tr>
      <w:tr w:rsidR="003F054C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3A6E2120" w:rsidR="003F054C" w:rsidRPr="00684343" w:rsidRDefault="00684343" w:rsidP="003F054C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3F054C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9E668" w14:textId="4776DB5F" w:rsidR="003F054C" w:rsidRPr="003F054C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Факултет инжењерских наука, Универзитет у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lastRenderedPageBreak/>
              <w:t>Крагујевцу</w:t>
            </w:r>
          </w:p>
        </w:tc>
      </w:tr>
      <w:tr w:rsidR="003F054C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Наслов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0BDCD19A" w:rsidR="003F054C" w:rsidRPr="00684343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</w:tr>
      <w:tr w:rsidR="00CF2A1A" w:rsidRPr="003F054C" w14:paraId="42062815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84F8AB" w14:textId="51B3836A" w:rsidR="00CF2A1A" w:rsidRPr="00CF2A1A" w:rsidRDefault="00CF2A1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учно звањ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4465E8" w14:textId="0F07EC60" w:rsidR="00CF2A1A" w:rsidRPr="00684343" w:rsidRDefault="00CF2A1A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</w:t>
            </w:r>
            <w:r w:rsidR="00132C3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-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правник</w:t>
            </w:r>
          </w:p>
        </w:tc>
      </w:tr>
      <w:tr w:rsidR="003F054C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40A8A7C4" w:rsidR="003F054C" w:rsidRPr="003F054C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13437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инжењеринг</w:t>
            </w:r>
          </w:p>
        </w:tc>
      </w:tr>
    </w:tbl>
    <w:p w14:paraId="07B2371D" w14:textId="77777777" w:rsidR="003A1732" w:rsidRDefault="003A1732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494A3E5E" w14:textId="330FFEE4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4"/>
        <w:gridCol w:w="4545"/>
        <w:gridCol w:w="2363"/>
      </w:tblGrid>
      <w:tr w:rsidR="003F054C" w:rsidRPr="003F054C" w14:paraId="54A9C24D" w14:textId="77777777" w:rsidTr="003F054C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3F054C" w:rsidRPr="003F054C" w14:paraId="151E704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1BE6A53C" w:rsidR="003F054C" w:rsidRPr="00684343" w:rsidRDefault="00684343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5.08.2022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4847520B" w:rsidR="003F054C" w:rsidRPr="00B61716" w:rsidRDefault="00684343" w:rsidP="00684343">
            <w:pPr>
              <w:tabs>
                <w:tab w:val="left" w:pos="990"/>
              </w:tabs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</w:t>
            </w:r>
            <w:r w:rsidR="0072317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Универзитет у Крагујевцу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F7167" w14:textId="52D2DB2E" w:rsidR="003F054C" w:rsidRPr="00684343" w:rsidRDefault="00684343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</w:t>
            </w:r>
            <w:r w:rsidR="00132C3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-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правник</w:t>
            </w:r>
          </w:p>
        </w:tc>
      </w:tr>
      <w:tr w:rsidR="003F054C" w:rsidRPr="003F054C" w14:paraId="44878753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2F8F265B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4C35306A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1A4B0CC2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105AFE" w:rsidRPr="003F054C" w14:paraId="7B911155" w14:textId="77777777" w:rsidTr="00105AFE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77777777" w:rsidR="00105AFE" w:rsidRPr="003F054C" w:rsidRDefault="00105AFE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26A9019" w14:textId="6735A902" w:rsidR="009912AD" w:rsidRDefault="009912AD" w:rsidP="003A1732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</w:p>
    <w:p w14:paraId="10A1ADF6" w14:textId="259B6FFD" w:rsidR="00132C36" w:rsidRDefault="00132C36" w:rsidP="003A1732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222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0"/>
        <w:gridCol w:w="5400"/>
        <w:gridCol w:w="2610"/>
      </w:tblGrid>
      <w:tr w:rsidR="00D03697" w:rsidRPr="003F054C" w14:paraId="5EF9AA4C" w14:textId="77777777" w:rsidTr="007903AC">
        <w:trPr>
          <w:tblCellSpacing w:w="0" w:type="dxa"/>
        </w:trPr>
        <w:tc>
          <w:tcPr>
            <w:tcW w:w="1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63F9657" w14:textId="77777777" w:rsidR="00132C36" w:rsidRPr="003F054C" w:rsidRDefault="00132C36" w:rsidP="00D0369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4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077547C" w14:textId="77777777" w:rsidR="00132C36" w:rsidRPr="003F054C" w:rsidRDefault="00132C36" w:rsidP="00D0369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CF0DA76" w14:textId="77777777" w:rsidR="00132C36" w:rsidRPr="003F054C" w:rsidRDefault="00132C36" w:rsidP="00D0369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D03697" w:rsidRPr="00132C36" w14:paraId="21DC51A9" w14:textId="77777777" w:rsidTr="007903AC">
        <w:trPr>
          <w:trHeight w:val="1511"/>
          <w:tblCellSpacing w:w="0" w:type="dxa"/>
        </w:trPr>
        <w:tc>
          <w:tcPr>
            <w:tcW w:w="1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06FFC0" w14:textId="7010412A" w:rsidR="00132C36" w:rsidRPr="00D03697" w:rsidRDefault="00132C36" w:rsidP="00D03697">
            <w:pPr>
              <w:spacing w:after="0" w:line="240" w:lineRule="auto"/>
              <w:jc w:val="center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3</w:t>
            </w:r>
            <w:r w:rsidR="00D03697"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 - 2024</w:t>
            </w:r>
          </w:p>
        </w:tc>
        <w:tc>
          <w:tcPr>
            <w:tcW w:w="54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68E2FEF" w14:textId="48E2A83C" w:rsidR="00132C36" w:rsidRPr="00132C36" w:rsidRDefault="00132C36" w:rsidP="00132C36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Универзитет примењених наука Кобург, Немачка (</w:t>
            </w:r>
            <w:r w:rsidR="00D03697">
              <w:rPr>
                <w:rFonts w:ascii="Palatino Linotype" w:hAnsi="Palatino Linotype"/>
                <w:sz w:val="27"/>
                <w:szCs w:val="27"/>
              </w:rPr>
              <w:t>Coburg</w:t>
            </w:r>
            <w:r w:rsidR="00D03697" w:rsidRPr="00D03697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sz w:val="27"/>
                <w:szCs w:val="27"/>
                <w:lang w:val="sr-Latn-RS"/>
              </w:rPr>
              <w:t>University of Applied Sciences, Germany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)</w:t>
            </w:r>
          </w:p>
        </w:tc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7D1ACBA" w14:textId="762BA18B" w:rsidR="00132C36" w:rsidRPr="00D03697" w:rsidRDefault="00132C36" w:rsidP="007903AC">
            <w:pPr>
              <w:pStyle w:val="ListParagraph"/>
              <w:numPr>
                <w:ilvl w:val="0"/>
                <w:numId w:val="25"/>
              </w:numPr>
              <w:rPr>
                <w:rFonts w:ascii="Palatino Linotype" w:hAnsi="Palatino Linotype"/>
                <w:sz w:val="27"/>
                <w:szCs w:val="27"/>
                <w:lang w:val="sr-Latn-RS"/>
              </w:rPr>
            </w:pPr>
            <w:r w:rsidRPr="00D03697">
              <w:rPr>
                <w:rFonts w:ascii="Palatino Linotype" w:hAnsi="Palatino Linotype"/>
                <w:sz w:val="27"/>
                <w:szCs w:val="27"/>
                <w:lang w:val="sr-Latn-RS"/>
              </w:rPr>
              <w:t>10. 2023</w:t>
            </w:r>
            <w:r w:rsidRPr="00D03697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-</w:t>
            </w:r>
            <w:r w:rsidR="00D03697" w:rsidRPr="00D03697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Pr="00D03697">
              <w:rPr>
                <w:rFonts w:ascii="Palatino Linotype" w:hAnsi="Palatino Linotype"/>
                <w:sz w:val="27"/>
                <w:szCs w:val="27"/>
                <w:lang w:val="sr-Cyrl-RS"/>
              </w:rPr>
              <w:t>тренутно</w:t>
            </w:r>
          </w:p>
        </w:tc>
      </w:tr>
      <w:tr w:rsidR="00D03697" w:rsidRPr="00132C36" w14:paraId="5B165288" w14:textId="77777777" w:rsidTr="007903AC">
        <w:trPr>
          <w:tblCellSpacing w:w="0" w:type="dxa"/>
        </w:trPr>
        <w:tc>
          <w:tcPr>
            <w:tcW w:w="1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C357E10" w14:textId="31D50BC9" w:rsidR="00132C36" w:rsidRPr="00132C36" w:rsidRDefault="00D03697" w:rsidP="00132C36">
            <w:pPr>
              <w:spacing w:after="0" w:line="240" w:lineRule="auto"/>
              <w:jc w:val="center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3</w:t>
            </w: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 - 2024</w:t>
            </w:r>
          </w:p>
        </w:tc>
        <w:tc>
          <w:tcPr>
            <w:tcW w:w="54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B31F218" w14:textId="5A0FDF2E" w:rsidR="00132C36" w:rsidRPr="00132C36" w:rsidRDefault="00132C36" w:rsidP="00132C36">
            <w:pPr>
              <w:rPr>
                <w:rFonts w:ascii="Palatino Linotype" w:hAnsi="Palatino Linotype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Фраунхофер институт за ћелијску терапију и имунологију, Лајпциг, Немачка (</w:t>
            </w:r>
            <w:r>
              <w:rPr>
                <w:rFonts w:ascii="Palatino Linotype" w:hAnsi="Palatino Linotype"/>
                <w:sz w:val="27"/>
                <w:szCs w:val="27"/>
                <w:lang w:val="sr-Latn-RS"/>
              </w:rPr>
              <w:t>Fraunhofer Institute for Cell Therapy and Immunology, Leipzig, Germany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>)</w:t>
            </w:r>
          </w:p>
        </w:tc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6216B18" w14:textId="12356C1D" w:rsidR="00132C36" w:rsidRPr="00D03697" w:rsidRDefault="00132C36" w:rsidP="007903AC">
            <w:pPr>
              <w:pStyle w:val="ListParagraph"/>
              <w:numPr>
                <w:ilvl w:val="0"/>
                <w:numId w:val="26"/>
              </w:numPr>
              <w:rPr>
                <w:rFonts w:ascii="Palatino Linotype" w:hAnsi="Palatino Linotype"/>
                <w:sz w:val="27"/>
                <w:szCs w:val="27"/>
                <w:lang w:val="sr-Latn-RS"/>
              </w:rPr>
            </w:pPr>
            <w:r w:rsidRPr="00D03697">
              <w:rPr>
                <w:rFonts w:ascii="Palatino Linotype" w:hAnsi="Palatino Linotype"/>
                <w:sz w:val="27"/>
                <w:szCs w:val="27"/>
                <w:lang w:val="sr-Latn-RS"/>
              </w:rPr>
              <w:t>10. 2023</w:t>
            </w:r>
            <w:r w:rsidRPr="00D03697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-</w:t>
            </w:r>
            <w:r w:rsidR="00D03697" w:rsidRPr="00D03697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Pr="00D03697">
              <w:rPr>
                <w:rFonts w:ascii="Palatino Linotype" w:hAnsi="Palatino Linotype"/>
                <w:sz w:val="27"/>
                <w:szCs w:val="27"/>
                <w:lang w:val="sr-Cyrl-RS"/>
              </w:rPr>
              <w:t>тренутно</w:t>
            </w:r>
          </w:p>
        </w:tc>
      </w:tr>
      <w:tr w:rsidR="00D03697" w:rsidRPr="00062A30" w14:paraId="2FE8743F" w14:textId="77777777" w:rsidTr="007903AC">
        <w:trPr>
          <w:tblCellSpacing w:w="0" w:type="dxa"/>
        </w:trPr>
        <w:tc>
          <w:tcPr>
            <w:tcW w:w="159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690AF2" w14:textId="610BF945" w:rsidR="00132C36" w:rsidRPr="00D03697" w:rsidRDefault="00D03697" w:rsidP="00D03697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2023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</w:tc>
        <w:tc>
          <w:tcPr>
            <w:tcW w:w="540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E8741C1" w14:textId="726C033E" w:rsidR="002C106F" w:rsidRPr="00487668" w:rsidRDefault="00D03697" w:rsidP="002C106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биолошка истраживања „Синиша Станковић“</w:t>
            </w:r>
            <w:r w:rsidR="002C106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„ИБИСС“</w:t>
            </w:r>
            <w:r w:rsidR="00DA62F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Београд, Србија</w:t>
            </w:r>
          </w:p>
          <w:p w14:paraId="12D589BC" w14:textId="0AC0307B" w:rsidR="00DA62F5" w:rsidRPr="00D03697" w:rsidRDefault="00DA62F5" w:rsidP="00487668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119E09" w14:textId="2CA8D055" w:rsidR="00132C36" w:rsidRPr="00D03697" w:rsidRDefault="00062A30" w:rsidP="007903A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14. </w:t>
            </w:r>
            <w:r w:rsidR="00D0369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05. 2023 –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20. </w:t>
            </w:r>
            <w:r w:rsidR="00D03697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05. 2023</w:t>
            </w:r>
          </w:p>
        </w:tc>
      </w:tr>
    </w:tbl>
    <w:p w14:paraId="164CAAC2" w14:textId="77777777" w:rsidR="00132C36" w:rsidRPr="00132C36" w:rsidRDefault="00132C36" w:rsidP="003A1732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Latn-RS"/>
        </w:rPr>
      </w:pPr>
    </w:p>
    <w:p w14:paraId="34C56805" w14:textId="77777777" w:rsidR="00487668" w:rsidRPr="00062A30" w:rsidRDefault="00487668" w:rsidP="00603377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</w:p>
    <w:p w14:paraId="14346375" w14:textId="77777777" w:rsidR="00487668" w:rsidRPr="00062A30" w:rsidRDefault="00487668" w:rsidP="00603377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</w:p>
    <w:p w14:paraId="7D2702FE" w14:textId="77777777" w:rsidR="00603377" w:rsidRPr="00F01A62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Latn-RS"/>
        </w:rPr>
      </w:pPr>
      <w:r w:rsidRPr="00062A3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lastRenderedPageBreak/>
        <w:t>ЧЛАНСТВО</w:t>
      </w:r>
      <w:r w:rsidRPr="00F01A62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  <w:t xml:space="preserve"> </w:t>
      </w:r>
      <w:r w:rsidRPr="00062A3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У</w:t>
      </w:r>
      <w:r w:rsidRPr="00F01A62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  <w:t xml:space="preserve"> </w:t>
      </w:r>
      <w:r w:rsidRPr="00062A3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F01A62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  <w:t xml:space="preserve"> </w:t>
      </w:r>
      <w:r w:rsidRPr="00062A3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СТРУЧНИМ</w:t>
      </w:r>
      <w:r w:rsidRPr="00F01A62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  <w:t xml:space="preserve"> </w:t>
      </w:r>
      <w:r w:rsidRPr="00062A3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603377" w:rsidRPr="00062A30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577876" w14:textId="77777777" w:rsidR="0065165D" w:rsidRPr="00B61716" w:rsidRDefault="0013437D" w:rsidP="003A1732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Српско друштво за молекуларну биологију</w:t>
            </w:r>
          </w:p>
          <w:p w14:paraId="33B7D752" w14:textId="35554EEB" w:rsidR="00B61716" w:rsidRPr="003A1732" w:rsidRDefault="00B61716" w:rsidP="003A1732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Биохемијско друштво Србије</w:t>
            </w:r>
          </w:p>
        </w:tc>
      </w:tr>
    </w:tbl>
    <w:p w14:paraId="6F11FB39" w14:textId="35435561" w:rsidR="009922D8" w:rsidRPr="00062A30" w:rsidRDefault="009922D8" w:rsidP="009912AD">
      <w:pPr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75FD7453" w14:textId="77777777" w:rsidR="002C106F" w:rsidRPr="003F054C" w:rsidRDefault="002C106F" w:rsidP="002C106F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062A3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ОРГАНИЗ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2C106F" w:rsidRPr="00223DAE" w14:paraId="074EC7D0" w14:textId="77777777" w:rsidTr="002E78FF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648BAA" w14:textId="1D7FC270" w:rsidR="002C106F" w:rsidRPr="002C106F" w:rsidRDefault="002C106F" w:rsidP="00E4239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  <w:lang w:val="sr-Cyrl-RS"/>
              </w:rPr>
            </w:pPr>
            <w:r w:rsidRPr="00927931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r w:rsidR="00223DAE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 xml:space="preserve">25. 04. 2023. </w:t>
            </w:r>
            <w:r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 xml:space="preserve">Учествовала у организацији </w:t>
            </w:r>
            <w:r w:rsidR="00560FF0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 xml:space="preserve">научног </w:t>
            </w:r>
            <w:r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скупа</w:t>
            </w:r>
            <w:r w:rsidR="00EC7BD3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 w:rsidR="00223DAE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„СДИР научни дан“</w:t>
            </w:r>
            <w:r w:rsidR="00F13860" w:rsidRPr="00F13860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  <w:r w:rsidR="00EC7BD3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у Крагујевцу</w:t>
            </w:r>
            <w:r w:rsidR="00E42390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.</w:t>
            </w:r>
          </w:p>
        </w:tc>
      </w:tr>
    </w:tbl>
    <w:p w14:paraId="732F3B28" w14:textId="77777777" w:rsidR="002C106F" w:rsidRPr="00223DAE" w:rsidRDefault="002C106F" w:rsidP="009912AD">
      <w:pPr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0"/>
        <w:gridCol w:w="2137"/>
      </w:tblGrid>
      <w:tr w:rsidR="00927931" w:rsidRPr="00927931" w14:paraId="1766F9E5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B61716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Списак резултата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7FCCFBF1" w:rsidR="00927931" w:rsidRPr="00B61716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B6171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онографије</w:t>
            </w:r>
            <w:r w:rsidR="00F3474F" w:rsidRPr="00B6171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</w:t>
            </w:r>
            <w:r w:rsidR="00E16C06" w:rsidRPr="00B6171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B6171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онографск</w:t>
            </w:r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B6171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студиј</w:t>
            </w:r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B6171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 Тематски зборници</w:t>
            </w:r>
            <w:r w:rsidR="00C41F9D" w:rsidRPr="00B61716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77F3D7E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26D16001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0</w:t>
            </w:r>
          </w:p>
          <w:p w14:paraId="15DF0AAC" w14:textId="0666593D" w:rsidR="00927931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7B351771" w14:textId="0D982ACA" w:rsidR="00927931" w:rsidRPr="00927931" w:rsidRDefault="00F01A62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</w:t>
            </w:r>
          </w:p>
        </w:tc>
      </w:tr>
      <w:tr w:rsidR="00927931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48F1BE" w14:textId="306306A1" w:rsidR="00927931" w:rsidRPr="004A25F9" w:rsidRDefault="00487668" w:rsidP="004A25F9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0"/>
              <w:contextualSpacing/>
              <w:jc w:val="both"/>
              <w:rPr>
                <w:rFonts w:ascii="Palatino Linotype" w:hAnsi="Palatino Linotype"/>
                <w:color w:val="000000"/>
                <w:u w:val="single"/>
                <w:lang w:val="sr-Cyrl-CS"/>
              </w:rPr>
            </w:pPr>
            <w:r>
              <w:rPr>
                <w:rFonts w:ascii="Palatino Linotype" w:hAnsi="Palatino Linotype"/>
                <w:color w:val="000000"/>
              </w:rPr>
              <w:t xml:space="preserve">1. 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>Ž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ivano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M</w:t>
            </w:r>
            <w:r w:rsidR="008C408A" w:rsidRPr="00487668">
              <w:rPr>
                <w:rFonts w:ascii="Palatino Linotype" w:hAnsi="Palatino Linotype"/>
                <w:color w:val="000000"/>
              </w:rPr>
              <w:t>arko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Gazd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Janko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M</w:t>
            </w:r>
            <w:r w:rsidR="008C408A" w:rsidRPr="00487668">
              <w:rPr>
                <w:rFonts w:ascii="Palatino Linotype" w:hAnsi="Palatino Linotype"/>
                <w:color w:val="000000"/>
              </w:rPr>
              <w:t>arina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Ramo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Hamzag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A</w:t>
            </w:r>
            <w:r w:rsidR="008C408A" w:rsidRPr="00487668">
              <w:rPr>
                <w:rFonts w:ascii="Palatino Linotype" w:hAnsi="Palatino Linotype"/>
                <w:color w:val="000000"/>
              </w:rPr>
              <w:t>mra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Virije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K</w:t>
            </w:r>
            <w:r w:rsidR="008C408A" w:rsidRPr="00487668">
              <w:rPr>
                <w:rFonts w:ascii="Palatino Linotype" w:hAnsi="Palatino Linotype"/>
                <w:color w:val="000000"/>
              </w:rPr>
              <w:t>atarina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Milivoje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N</w:t>
            </w:r>
            <w:r w:rsidR="008C408A" w:rsidRPr="00487668">
              <w:rPr>
                <w:rFonts w:ascii="Palatino Linotype" w:hAnsi="Palatino Linotype"/>
                <w:color w:val="000000"/>
              </w:rPr>
              <w:t>evena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b/>
                <w:bCs/>
                <w:color w:val="000000"/>
              </w:rPr>
              <w:t>Peci</w:t>
            </w:r>
            <w:proofErr w:type="spellEnd"/>
            <w:r w:rsidR="00B15B46" w:rsidRPr="00487668">
              <w:rPr>
                <w:rFonts w:ascii="Palatino Linotype" w:hAnsi="Palatino Linotype"/>
                <w:b/>
                <w:bCs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b/>
                <w:bCs/>
                <w:color w:val="000000"/>
              </w:rPr>
              <w:t>K</w:t>
            </w:r>
            <w:r w:rsidR="008C408A" w:rsidRPr="00487668">
              <w:rPr>
                <w:rFonts w:ascii="Palatino Linotype" w:hAnsi="Palatino Linotype"/>
                <w:b/>
                <w:bCs/>
                <w:color w:val="000000"/>
              </w:rPr>
              <w:t>atarina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>, Š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ekl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D</w:t>
            </w:r>
            <w:r w:rsidR="008C408A" w:rsidRPr="00487668">
              <w:rPr>
                <w:rFonts w:ascii="Palatino Linotype" w:hAnsi="Palatino Linotype"/>
                <w:color w:val="000000"/>
              </w:rPr>
              <w:t>ragana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Jovano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M</w:t>
            </w:r>
            <w:r w:rsidR="008C408A" w:rsidRPr="00487668">
              <w:rPr>
                <w:rFonts w:ascii="Palatino Linotype" w:hAnsi="Palatino Linotype"/>
                <w:color w:val="000000"/>
              </w:rPr>
              <w:t>ilena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Kastrato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N</w:t>
            </w:r>
            <w:r w:rsidR="008C408A" w:rsidRPr="00487668">
              <w:rPr>
                <w:rFonts w:ascii="Palatino Linotype" w:hAnsi="Palatino Linotype"/>
                <w:color w:val="000000"/>
              </w:rPr>
              <w:t>ikolina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r w:rsidR="00B15B46" w:rsidRPr="00487668">
              <w:rPr>
                <w:rFonts w:ascii="Palatino Linotype" w:hAnsi="Palatino Linotype"/>
                <w:color w:val="000000"/>
              </w:rPr>
              <w:t>Miri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A</w:t>
            </w:r>
            <w:r w:rsidR="008C408A" w:rsidRPr="00487668">
              <w:rPr>
                <w:rFonts w:ascii="Palatino Linotype" w:hAnsi="Palatino Linotype"/>
                <w:color w:val="000000"/>
              </w:rPr>
              <w:t>na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>, Đ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uk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T</w:t>
            </w:r>
            <w:r w:rsidR="008C408A" w:rsidRPr="00487668">
              <w:rPr>
                <w:rFonts w:ascii="Palatino Linotype" w:hAnsi="Palatino Linotype"/>
                <w:color w:val="000000"/>
              </w:rPr>
              <w:t>ijana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Petro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I</w:t>
            </w:r>
            <w:r w:rsidR="008C408A" w:rsidRPr="00487668">
              <w:rPr>
                <w:rFonts w:ascii="Palatino Linotype" w:hAnsi="Palatino Linotype"/>
                <w:color w:val="000000"/>
              </w:rPr>
              <w:t>vica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Jur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>š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V</w:t>
            </w:r>
            <w:r w:rsidR="008C408A" w:rsidRPr="00487668">
              <w:rPr>
                <w:rFonts w:ascii="Palatino Linotype" w:hAnsi="Palatino Linotype"/>
                <w:color w:val="000000"/>
              </w:rPr>
              <w:t>ladimir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Ljuj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r w:rsidR="00B15B46" w:rsidRPr="00487668">
              <w:rPr>
                <w:rFonts w:ascii="Palatino Linotype" w:hAnsi="Palatino Linotype"/>
                <w:color w:val="000000"/>
              </w:rPr>
              <w:t>B</w:t>
            </w:r>
            <w:r w:rsidR="008C408A" w:rsidRPr="00487668">
              <w:rPr>
                <w:rFonts w:ascii="Palatino Linotype" w:hAnsi="Palatino Linotype"/>
                <w:color w:val="000000"/>
              </w:rPr>
              <w:t>iljana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,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Filipovi</w:t>
            </w:r>
            <w:proofErr w:type="spellEnd"/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ć </w:t>
            </w:r>
            <w:proofErr w:type="spellStart"/>
            <w:r w:rsidR="00B15B46" w:rsidRPr="00487668">
              <w:rPr>
                <w:rFonts w:ascii="Palatino Linotype" w:hAnsi="Palatino Linotype"/>
                <w:color w:val="000000"/>
              </w:rPr>
              <w:t>N</w:t>
            </w:r>
            <w:r w:rsidR="008C408A" w:rsidRPr="00487668">
              <w:rPr>
                <w:rFonts w:ascii="Palatino Linotype" w:hAnsi="Palatino Linotype"/>
                <w:color w:val="000000"/>
              </w:rPr>
              <w:t>enad</w:t>
            </w:r>
            <w:proofErr w:type="spellEnd"/>
            <w:r w:rsidR="008C408A" w:rsidRPr="00487668">
              <w:rPr>
                <w:rFonts w:ascii="Palatino Linotype" w:hAnsi="Palatino Linotype"/>
                <w:color w:val="000000"/>
              </w:rPr>
              <w:t>.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Combined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Biological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and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Numerical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Modeling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Approach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for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Better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Understanding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of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the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Cancer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Viability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and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</w:rPr>
              <w:t>Apoptosis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 xml:space="preserve">. </w:t>
            </w:r>
            <w:r w:rsidR="00B15B46" w:rsidRPr="00487668">
              <w:rPr>
                <w:rFonts w:ascii="Palatino Linotype" w:hAnsi="Palatino Linotype"/>
                <w:i/>
                <w:iCs/>
                <w:color w:val="000000"/>
              </w:rPr>
              <w:t>Pharmaceutics</w:t>
            </w:r>
            <w:r w:rsidR="008C408A" w:rsidRPr="00487668">
              <w:rPr>
                <w:rFonts w:ascii="Palatino Linotype" w:hAnsi="Palatino Linotype"/>
                <w:color w:val="000000"/>
                <w:lang w:val="sr-Cyrl-CS"/>
              </w:rPr>
              <w:t>. 2023, 15(6);</w:t>
            </w:r>
            <w:r w:rsidR="008C408A" w:rsidRPr="00487668">
              <w:rPr>
                <w:rFonts w:ascii="Palatino Linotype" w:hAnsi="Palatino Linotype"/>
                <w:color w:val="000000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  <w:lang w:val="sr-Cyrl-CS"/>
              </w:rPr>
              <w:t>1628.</w:t>
            </w:r>
            <w:r w:rsidR="00B15B46" w:rsidRPr="00487668">
              <w:rPr>
                <w:rFonts w:ascii="Palatino Linotype" w:hAnsi="Palatino Linotype"/>
                <w:color w:val="000000"/>
                <w:shd w:val="clear" w:color="auto" w:fill="FFFFFF"/>
                <w:lang w:val="sr-Cyrl-CS"/>
              </w:rPr>
              <w:t xml:space="preserve"> </w:t>
            </w:r>
            <w:r w:rsidR="00B15B46" w:rsidRPr="00487668">
              <w:rPr>
                <w:rFonts w:ascii="Palatino Linotype" w:hAnsi="Palatino Linotype"/>
                <w:color w:val="000000"/>
                <w:shd w:val="clear" w:color="auto" w:fill="FFFFFF"/>
              </w:rPr>
              <w:t> </w:t>
            </w:r>
            <w:hyperlink r:id="rId9" w:history="1">
              <w:r w:rsidR="00B15B46" w:rsidRPr="00487668">
                <w:rPr>
                  <w:rStyle w:val="Hyperlink"/>
                  <w:rFonts w:ascii="Palatino Linotype" w:hAnsi="Palatino Linotype"/>
                  <w:color w:val="000000"/>
                  <w:shd w:val="clear" w:color="auto" w:fill="FFFFFF"/>
                </w:rPr>
                <w:t>https</w:t>
              </w:r>
              <w:r w:rsidR="00B15B46" w:rsidRPr="00487668">
                <w:rPr>
                  <w:rStyle w:val="Hyperlink"/>
                  <w:rFonts w:ascii="Palatino Linotype" w:hAnsi="Palatino Linotype"/>
                  <w:color w:val="000000"/>
                  <w:shd w:val="clear" w:color="auto" w:fill="FFFFFF"/>
                  <w:lang w:val="sr-Cyrl-CS"/>
                </w:rPr>
                <w:t>://</w:t>
              </w:r>
              <w:proofErr w:type="spellStart"/>
              <w:r w:rsidR="00B15B46" w:rsidRPr="00487668">
                <w:rPr>
                  <w:rStyle w:val="Hyperlink"/>
                  <w:rFonts w:ascii="Palatino Linotype" w:hAnsi="Palatino Linotype"/>
                  <w:color w:val="000000"/>
                  <w:shd w:val="clear" w:color="auto" w:fill="FFFFFF"/>
                </w:rPr>
                <w:t>doi</w:t>
              </w:r>
              <w:proofErr w:type="spellEnd"/>
              <w:r w:rsidR="00B15B46" w:rsidRPr="00487668">
                <w:rPr>
                  <w:rStyle w:val="Hyperlink"/>
                  <w:rFonts w:ascii="Palatino Linotype" w:hAnsi="Palatino Linotype"/>
                  <w:color w:val="000000"/>
                  <w:shd w:val="clear" w:color="auto" w:fill="FFFFFF"/>
                  <w:lang w:val="sr-Cyrl-CS"/>
                </w:rPr>
                <w:t>.</w:t>
              </w:r>
              <w:r w:rsidR="00B15B46" w:rsidRPr="00487668">
                <w:rPr>
                  <w:rStyle w:val="Hyperlink"/>
                  <w:rFonts w:ascii="Palatino Linotype" w:hAnsi="Palatino Linotype"/>
                  <w:color w:val="000000"/>
                  <w:shd w:val="clear" w:color="auto" w:fill="FFFFFF"/>
                </w:rPr>
                <w:t>org</w:t>
              </w:r>
              <w:r w:rsidR="00B15B46" w:rsidRPr="00487668">
                <w:rPr>
                  <w:rStyle w:val="Hyperlink"/>
                  <w:rFonts w:ascii="Palatino Linotype" w:hAnsi="Palatino Linotype"/>
                  <w:color w:val="000000"/>
                  <w:shd w:val="clear" w:color="auto" w:fill="FFFFFF"/>
                  <w:lang w:val="sr-Cyrl-CS"/>
                </w:rPr>
                <w:t>/10.3390/</w:t>
              </w:r>
              <w:r w:rsidR="00B15B46" w:rsidRPr="00487668">
                <w:rPr>
                  <w:rStyle w:val="Hyperlink"/>
                  <w:rFonts w:ascii="Palatino Linotype" w:hAnsi="Palatino Linotype"/>
                  <w:color w:val="000000"/>
                  <w:shd w:val="clear" w:color="auto" w:fill="FFFFFF"/>
                </w:rPr>
                <w:t>pharmaceutics</w:t>
              </w:r>
              <w:r w:rsidR="00B15B46" w:rsidRPr="00487668">
                <w:rPr>
                  <w:rStyle w:val="Hyperlink"/>
                  <w:rFonts w:ascii="Palatino Linotype" w:hAnsi="Palatino Linotype"/>
                  <w:color w:val="000000"/>
                  <w:shd w:val="clear" w:color="auto" w:fill="FFFFFF"/>
                  <w:lang w:val="sr-Cyrl-CS"/>
                </w:rPr>
                <w:t>15061628</w:t>
              </w:r>
            </w:hyperlink>
            <w:r w:rsidRPr="00487668">
              <w:rPr>
                <w:rStyle w:val="Hyperlink"/>
                <w:rFonts w:ascii="Palatino Linotype" w:hAnsi="Palatino Linotype"/>
                <w:color w:val="000000"/>
                <w:u w:val="none"/>
              </w:rPr>
              <w:t xml:space="preserve"> </w:t>
            </w:r>
            <w:r w:rsidR="00B15B46" w:rsidRPr="00487668">
              <w:rPr>
                <w:rStyle w:val="Hyperlink"/>
                <w:rFonts w:ascii="Palatino Linotype" w:hAnsi="Palatino Linotype"/>
                <w:color w:val="000000"/>
                <w:u w:val="none"/>
                <w:shd w:val="clear" w:color="auto" w:fill="FFFFFF"/>
                <w:lang w:val="sr-Cyrl-RS"/>
              </w:rPr>
              <w:t>М21</w:t>
            </w:r>
            <w:r w:rsidR="00B15B46" w:rsidRPr="00487668">
              <w:rPr>
                <w:rStyle w:val="Hyperlink"/>
                <w:rFonts w:ascii="Palatino Linotype" w:hAnsi="Palatino Linotype"/>
                <w:color w:val="000000"/>
                <w:shd w:val="clear" w:color="auto" w:fill="FFFFFF"/>
                <w:lang w:val="sr-Cyrl-RS"/>
              </w:rPr>
              <w:t xml:space="preserve"> </w:t>
            </w:r>
          </w:p>
        </w:tc>
      </w:tr>
      <w:tr w:rsidR="00927931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5D43216D" w:rsidR="00927931" w:rsidRPr="00927931" w:rsidRDefault="00105AFE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</w:t>
            </w:r>
            <w:r w:rsidR="00B408F2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3</w:t>
            </w:r>
            <w:r w:rsidR="00927931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>Саопштење</w:t>
            </w:r>
            <w:proofErr w:type="spellEnd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>са</w:t>
            </w:r>
            <w:proofErr w:type="spellEnd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>међународног</w:t>
            </w:r>
            <w:proofErr w:type="spellEnd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>скупа</w:t>
            </w:r>
            <w:proofErr w:type="spellEnd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>штампано</w:t>
            </w:r>
            <w:proofErr w:type="spellEnd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 xml:space="preserve"> у </w:t>
            </w:r>
            <w:proofErr w:type="spellStart"/>
            <w:r w:rsidR="00B408F2" w:rsidRPr="00B408F2">
              <w:rPr>
                <w:rFonts w:ascii="Palatino Linotype" w:hAnsi="Palatino Linotype"/>
                <w:b/>
                <w:bCs/>
                <w:sz w:val="26"/>
                <w:szCs w:val="26"/>
              </w:rPr>
              <w:t>целини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5AFEB40C" w:rsid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784E0BC5" w14:textId="4A6DBC0D" w:rsidR="00B408F2" w:rsidRPr="00B408F2" w:rsidRDefault="00D52BF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7</w:t>
            </w:r>
          </w:p>
          <w:p w14:paraId="54DDD1DD" w14:textId="1F6CA8B9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  <w:tr w:rsidR="00C41F9D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EDC66A" w14:textId="320AC230" w:rsidR="004A25F9" w:rsidRPr="008E36BF" w:rsidRDefault="004A25F9" w:rsidP="004A25F9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60"/>
              <w:contextualSpacing/>
              <w:jc w:val="both"/>
              <w:rPr>
                <w:rStyle w:val="Hyperlink"/>
                <w:rFonts w:ascii="Palatino Linotype" w:hAnsi="Palatino Linotype"/>
                <w:color w:val="auto"/>
              </w:rPr>
            </w:pPr>
            <w:r w:rsidRPr="008E36BF">
              <w:rPr>
                <w:rFonts w:ascii="Palatino Linotype" w:hAnsi="Palatino Linotype"/>
                <w:b/>
              </w:rPr>
              <w:t>Pecić Katarina,</w:t>
            </w:r>
            <w:r w:rsidRPr="008E36BF">
              <w:rPr>
                <w:rFonts w:ascii="Palatino Linotype" w:hAnsi="Palatino Linotype"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/>
              </w:rPr>
              <w:t>Jovanovi</w:t>
            </w:r>
            <w:proofErr w:type="spellEnd"/>
            <w:r w:rsidRPr="008E36BF">
              <w:rPr>
                <w:rFonts w:ascii="Palatino Linotype" w:hAnsi="Palatino Linotype"/>
                <w:lang w:val="sr-Latn-RS"/>
              </w:rPr>
              <w:t xml:space="preserve">ć Milena, Arsenijević Dejan, Pavić Jelena, Grujović Mirijana, Mladenović Katarina, Virijević Katarina, Živanović Marko, Šeklić Dragana. </w:t>
            </w:r>
            <w:proofErr w:type="spellStart"/>
            <w:r w:rsidRPr="008E36BF">
              <w:rPr>
                <w:rFonts w:ascii="Palatino Linotype" w:hAnsi="Palatino Linotype"/>
                <w:i/>
                <w:iCs/>
              </w:rPr>
              <w:t>Laetiporus</w:t>
            </w:r>
            <w:proofErr w:type="spellEnd"/>
            <w:r w:rsidRPr="008E36BF">
              <w:rPr>
                <w:rFonts w:ascii="Palatino Linotype" w:hAnsi="Palatino Linotype"/>
                <w:i/>
                <w:iCs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/>
                <w:i/>
                <w:iCs/>
              </w:rPr>
              <w:t>sulphureus</w:t>
            </w:r>
            <w:proofErr w:type="spellEnd"/>
            <w:r w:rsidRPr="008E36BF">
              <w:rPr>
                <w:rFonts w:ascii="Palatino Linotype" w:hAnsi="Palatino Linotype"/>
              </w:rPr>
              <w:t xml:space="preserve"> affects migration and superoxide anion radical levels in HeLa cervical cancer cells.</w:t>
            </w:r>
            <w:r w:rsidRPr="008E36BF">
              <w:rPr>
                <w:rFonts w:ascii="Palatino Linotype" w:hAnsi="Palatino Linotype" w:cstheme="minorHAnsi"/>
              </w:rPr>
              <w:t xml:space="preserve"> The 3</w:t>
            </w:r>
            <w:r w:rsidRPr="008E36BF">
              <w:rPr>
                <w:rFonts w:ascii="Palatino Linotype" w:hAnsi="Palatino Linotype" w:cstheme="minorHAnsi"/>
                <w:vertAlign w:val="superscript"/>
              </w:rPr>
              <w:t>rd</w:t>
            </w:r>
            <w:r w:rsidRPr="008E36BF">
              <w:rPr>
                <w:rFonts w:ascii="Palatino Linotype" w:hAnsi="Palatino Linotype" w:cstheme="minorHAnsi"/>
              </w:rPr>
              <w:t xml:space="preserve"> International Electronic Conference on Foods; Food, Microbiome, and Health: </w:t>
            </w:r>
            <w:r w:rsidRPr="008E36BF">
              <w:rPr>
                <w:rFonts w:ascii="Palatino Linotype" w:hAnsi="Palatino Linotype"/>
                <w:i/>
                <w:iCs/>
              </w:rPr>
              <w:t>Biology and life sciences forum</w:t>
            </w:r>
            <w:r w:rsidRPr="008E36BF">
              <w:rPr>
                <w:rFonts w:ascii="Palatino Linotype" w:hAnsi="Palatino Linotype"/>
              </w:rPr>
              <w:t xml:space="preserve">. 2022, </w:t>
            </w:r>
            <w:r w:rsidRPr="008E36BF">
              <w:rPr>
                <w:rFonts w:ascii="Palatino Linotype" w:hAnsi="Palatino Linotype"/>
                <w:i/>
                <w:iCs/>
              </w:rPr>
              <w:t>18</w:t>
            </w:r>
            <w:r w:rsidRPr="008E36BF">
              <w:rPr>
                <w:rFonts w:ascii="Palatino Linotype" w:hAnsi="Palatino Linotype"/>
              </w:rPr>
              <w:t xml:space="preserve">(1); 6. </w:t>
            </w:r>
            <w:hyperlink r:id="rId10" w:history="1">
              <w:r w:rsidRPr="008E36BF">
                <w:rPr>
                  <w:rStyle w:val="Hyperlink"/>
                  <w:rFonts w:ascii="Palatino Linotype" w:hAnsi="Palatino Linotype"/>
                  <w:color w:val="auto"/>
                </w:rPr>
                <w:t>https://doi.org/10.3390/Foods2022-12933</w:t>
              </w:r>
            </w:hyperlink>
            <w:r w:rsidR="005671A3">
              <w:rPr>
                <w:rStyle w:val="Hyperlink"/>
                <w:rFonts w:ascii="Palatino Linotype" w:hAnsi="Palatino Linotype"/>
                <w:color w:val="auto"/>
                <w:u w:val="none"/>
              </w:rPr>
              <w:t xml:space="preserve"> </w:t>
            </w:r>
          </w:p>
          <w:p w14:paraId="7AE1BE46" w14:textId="6B5DFD33" w:rsidR="004A25F9" w:rsidRPr="008E36BF" w:rsidRDefault="004A25F9" w:rsidP="004A25F9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60"/>
              <w:contextualSpacing/>
              <w:jc w:val="both"/>
              <w:rPr>
                <w:rStyle w:val="Hyperlink"/>
                <w:rFonts w:ascii="Palatino Linotype" w:hAnsi="Palatino Linotype"/>
                <w:color w:val="auto"/>
              </w:rPr>
            </w:pPr>
            <w:r w:rsidRPr="008E36BF">
              <w:rPr>
                <w:rFonts w:ascii="Palatino Linotype" w:hAnsi="Palatino Linotype" w:cstheme="minorHAnsi"/>
              </w:rPr>
              <w:t xml:space="preserve">Jovanović Milena,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Virijev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Katarina,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Pav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Jelena,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Arsenijev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Dejan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, </w:t>
            </w:r>
            <w:r w:rsidRPr="008E36BF">
              <w:rPr>
                <w:rFonts w:ascii="Palatino Linotype" w:hAnsi="Palatino Linotype" w:cstheme="minorHAnsi"/>
                <w:b/>
              </w:rPr>
              <w:t xml:space="preserve">Pecić </w:t>
            </w:r>
            <w:r w:rsidRPr="008E36BF">
              <w:rPr>
                <w:rFonts w:ascii="Palatino Linotype" w:hAnsi="Palatino Linotype" w:cstheme="minorHAnsi"/>
                <w:b/>
              </w:rPr>
              <w:lastRenderedPageBreak/>
              <w:t xml:space="preserve">Katarina,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Kastratov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Nikolina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,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Živanov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Marko,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Šekl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Dragana</w:t>
            </w:r>
            <w:proofErr w:type="spellEnd"/>
            <w:r w:rsidRPr="008E36BF">
              <w:rPr>
                <w:rFonts w:ascii="Palatino Linotype" w:hAnsi="Palatino Linotype" w:cstheme="minorHAnsi"/>
              </w:rPr>
              <w:t>. Antimigratory activity of royal jelly on HCT-116 colorectal cancer cells. The 3</w:t>
            </w:r>
            <w:r w:rsidRPr="008E36BF">
              <w:rPr>
                <w:rFonts w:ascii="Palatino Linotype" w:hAnsi="Palatino Linotype" w:cstheme="minorHAnsi"/>
                <w:vertAlign w:val="superscript"/>
              </w:rPr>
              <w:t>rd</w:t>
            </w:r>
            <w:r w:rsidRPr="008E36BF">
              <w:rPr>
                <w:rFonts w:ascii="Palatino Linotype" w:hAnsi="Palatino Linotype" w:cstheme="minorHAnsi"/>
              </w:rPr>
              <w:t xml:space="preserve"> International Electronic Conference on Foods; Food, Microbiome, and Health: </w:t>
            </w:r>
            <w:r w:rsidRPr="008E36BF">
              <w:rPr>
                <w:rFonts w:ascii="Palatino Linotype" w:hAnsi="Palatino Linotype" w:cstheme="minorHAnsi"/>
                <w:i/>
                <w:iCs/>
              </w:rPr>
              <w:t>Biology and life sciences forum</w:t>
            </w:r>
            <w:r w:rsidRPr="008E36BF">
              <w:rPr>
                <w:rFonts w:ascii="Palatino Linotype" w:hAnsi="Palatino Linotype" w:cstheme="minorHAnsi"/>
              </w:rPr>
              <w:t xml:space="preserve">. 2022, </w:t>
            </w:r>
            <w:r w:rsidRPr="008E36BF">
              <w:rPr>
                <w:rStyle w:val="Emphasis"/>
                <w:rFonts w:ascii="Palatino Linotype" w:hAnsi="Palatino Linotype" w:cstheme="minorHAnsi"/>
                <w:shd w:val="clear" w:color="auto" w:fill="FFFFFF"/>
              </w:rPr>
              <w:t>18</w:t>
            </w:r>
            <w:r w:rsidRPr="008E36BF">
              <w:rPr>
                <w:rFonts w:ascii="Palatino Linotype" w:hAnsi="Palatino Linotype" w:cstheme="minorHAnsi"/>
                <w:shd w:val="clear" w:color="auto" w:fill="FFFFFF"/>
              </w:rPr>
              <w:t xml:space="preserve">(1); 60. </w:t>
            </w:r>
            <w:hyperlink r:id="rId11" w:history="1">
              <w:r w:rsidRPr="008E36BF">
                <w:rPr>
                  <w:rStyle w:val="Hyperlink"/>
                  <w:rFonts w:ascii="Palatino Linotype" w:hAnsi="Palatino Linotype" w:cstheme="minorHAnsi"/>
                  <w:color w:val="auto"/>
                  <w:shd w:val="clear" w:color="auto" w:fill="FFFFFF"/>
                </w:rPr>
                <w:t>https://doi.org/10.3390/Foods2022-12951</w:t>
              </w:r>
            </w:hyperlink>
            <w:r w:rsidRPr="00AA6635">
              <w:rPr>
                <w:rStyle w:val="Hyperlink"/>
                <w:rFonts w:ascii="Palatino Linotype" w:hAnsi="Palatino Linotype" w:cstheme="minorHAnsi"/>
                <w:color w:val="auto"/>
                <w:u w:val="none"/>
                <w:shd w:val="clear" w:color="auto" w:fill="FFFFFF"/>
              </w:rPr>
              <w:t xml:space="preserve"> </w:t>
            </w:r>
          </w:p>
          <w:p w14:paraId="414D879A" w14:textId="2077B633" w:rsidR="004A25F9" w:rsidRPr="008E36BF" w:rsidRDefault="004A25F9" w:rsidP="004A25F9">
            <w:pPr>
              <w:pStyle w:val="ListParagraph"/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Palatino Linotype" w:hAnsi="Palatino Linotype" w:cstheme="minorHAnsi"/>
              </w:rPr>
            </w:pPr>
            <w:proofErr w:type="spellStart"/>
            <w:r w:rsidRPr="008E36BF">
              <w:rPr>
                <w:rFonts w:ascii="Palatino Linotype" w:hAnsi="Palatino Linotype" w:cstheme="minorHAnsi"/>
              </w:rPr>
              <w:t>Arsenijev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Dejan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, Jovanović Milena, </w:t>
            </w:r>
            <w:r w:rsidRPr="008E36BF">
              <w:rPr>
                <w:rFonts w:ascii="Palatino Linotype" w:hAnsi="Palatino Linotype" w:cstheme="minorHAnsi"/>
                <w:b/>
              </w:rPr>
              <w:t>Pecić Katarina,</w:t>
            </w:r>
            <w:r w:rsidRPr="008E36BF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Grujov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Mirijana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,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Mladenov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Katarina,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Šeklić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</w:rPr>
              <w:t>Dragana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. Effects of </w:t>
            </w:r>
            <w:proofErr w:type="spellStart"/>
            <w:r w:rsidRPr="008E36BF">
              <w:rPr>
                <w:rFonts w:ascii="Palatino Linotype" w:hAnsi="Palatino Linotype" w:cstheme="minorHAnsi"/>
                <w:i/>
                <w:iCs/>
              </w:rPr>
              <w:t>Laetiporus</w:t>
            </w:r>
            <w:proofErr w:type="spellEnd"/>
            <w:r w:rsidRPr="008E36BF">
              <w:rPr>
                <w:rFonts w:ascii="Palatino Linotype" w:hAnsi="Palatino Linotype" w:cstheme="minorHAnsi"/>
                <w:i/>
                <w:iCs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  <w:i/>
                <w:iCs/>
              </w:rPr>
              <w:t>sulphureus</w:t>
            </w:r>
            <w:proofErr w:type="spellEnd"/>
            <w:r w:rsidRPr="008E36BF">
              <w:rPr>
                <w:rFonts w:ascii="Palatino Linotype" w:hAnsi="Palatino Linotype" w:cstheme="minorHAnsi"/>
              </w:rPr>
              <w:t xml:space="preserve"> on viability of HeLa cells in co-culture system with </w:t>
            </w:r>
            <w:proofErr w:type="spellStart"/>
            <w:r w:rsidRPr="008E36BF">
              <w:rPr>
                <w:rFonts w:ascii="Palatino Linotype" w:hAnsi="Palatino Linotype" w:cstheme="minorHAnsi"/>
                <w:i/>
                <w:iCs/>
              </w:rPr>
              <w:t>Saccaromyces</w:t>
            </w:r>
            <w:proofErr w:type="spellEnd"/>
            <w:r w:rsidRPr="008E36BF">
              <w:rPr>
                <w:rFonts w:ascii="Palatino Linotype" w:hAnsi="Palatino Linotype" w:cstheme="minorHAnsi"/>
                <w:i/>
                <w:iCs/>
              </w:rPr>
              <w:t xml:space="preserve"> </w:t>
            </w:r>
            <w:proofErr w:type="spellStart"/>
            <w:r w:rsidRPr="008E36BF">
              <w:rPr>
                <w:rFonts w:ascii="Palatino Linotype" w:hAnsi="Palatino Linotype" w:cstheme="minorHAnsi"/>
                <w:i/>
                <w:iCs/>
              </w:rPr>
              <w:t>boulardii</w:t>
            </w:r>
            <w:proofErr w:type="spellEnd"/>
            <w:r w:rsidRPr="008E36BF">
              <w:rPr>
                <w:rFonts w:ascii="Palatino Linotype" w:hAnsi="Palatino Linotype" w:cstheme="minorHAnsi"/>
              </w:rPr>
              <w:t>. The 3</w:t>
            </w:r>
            <w:r w:rsidRPr="008E36BF">
              <w:rPr>
                <w:rFonts w:ascii="Palatino Linotype" w:hAnsi="Palatino Linotype" w:cstheme="minorHAnsi"/>
                <w:vertAlign w:val="superscript"/>
              </w:rPr>
              <w:t>rd</w:t>
            </w:r>
            <w:r w:rsidRPr="008E36BF">
              <w:rPr>
                <w:rFonts w:ascii="Palatino Linotype" w:hAnsi="Palatino Linotype" w:cstheme="minorHAnsi"/>
              </w:rPr>
              <w:t xml:space="preserve"> International Electronic Conference on Foods; Food, Microbiome, and Health:</w:t>
            </w:r>
            <w:r w:rsidRPr="008E36BF">
              <w:rPr>
                <w:rFonts w:ascii="Palatino Linotype" w:hAnsi="Palatino Linotype" w:cstheme="minorHAnsi"/>
                <w:lang w:val="sr-Cyrl-RS"/>
              </w:rPr>
              <w:t xml:space="preserve"> </w:t>
            </w:r>
            <w:r w:rsidRPr="008E36BF">
              <w:rPr>
                <w:rFonts w:ascii="Palatino Linotype" w:hAnsi="Palatino Linotype" w:cstheme="minorHAnsi"/>
                <w:i/>
                <w:iCs/>
              </w:rPr>
              <w:t>Biology and life sciences forum</w:t>
            </w:r>
            <w:r w:rsidRPr="008E36BF">
              <w:rPr>
                <w:rFonts w:ascii="Palatino Linotype" w:hAnsi="Palatino Linotype" w:cstheme="minorHAnsi"/>
              </w:rPr>
              <w:t>.</w:t>
            </w:r>
            <w:r w:rsidRPr="008E36BF">
              <w:rPr>
                <w:rFonts w:ascii="Palatino Linotype" w:hAnsi="Palatino Linotype" w:cstheme="minorHAnsi"/>
                <w:shd w:val="clear" w:color="auto" w:fill="FFFFFF"/>
              </w:rPr>
              <w:t xml:space="preserve"> 2022,</w:t>
            </w:r>
            <w:r w:rsidRPr="008E36BF">
              <w:rPr>
                <w:rFonts w:ascii="Palatino Linotype" w:hAnsi="Palatino Linotype" w:cstheme="minorHAnsi"/>
              </w:rPr>
              <w:t xml:space="preserve"> </w:t>
            </w:r>
            <w:r w:rsidRPr="008E36BF">
              <w:rPr>
                <w:rFonts w:ascii="Palatino Linotype" w:hAnsi="Palatino Linotype" w:cstheme="minorHAnsi"/>
                <w:i/>
                <w:iCs/>
              </w:rPr>
              <w:t>18</w:t>
            </w:r>
            <w:r w:rsidRPr="008E36BF">
              <w:rPr>
                <w:rFonts w:ascii="Palatino Linotype" w:hAnsi="Palatino Linotype" w:cstheme="minorHAnsi"/>
              </w:rPr>
              <w:t xml:space="preserve">(1); 69. </w:t>
            </w:r>
            <w:hyperlink r:id="rId12" w:history="1">
              <w:r w:rsidRPr="008E36BF">
                <w:rPr>
                  <w:rStyle w:val="Hyperlink"/>
                  <w:rFonts w:ascii="Palatino Linotype" w:hAnsi="Palatino Linotype"/>
                  <w:color w:val="auto"/>
                  <w:shd w:val="clear" w:color="auto" w:fill="FFFFFF"/>
                </w:rPr>
                <w:t>https://doi.org/10.3390/Foods2022-13028</w:t>
              </w:r>
            </w:hyperlink>
            <w:bookmarkStart w:id="0" w:name="_Hlk151113818"/>
            <w:r w:rsidRPr="00AA6635">
              <w:rPr>
                <w:rStyle w:val="Hyperlink"/>
                <w:rFonts w:ascii="Palatino Linotype" w:hAnsi="Palatino Linotype"/>
                <w:color w:val="auto"/>
                <w:u w:val="none"/>
                <w:shd w:val="clear" w:color="auto" w:fill="FFFFFF"/>
              </w:rPr>
              <w:t xml:space="preserve"> </w:t>
            </w:r>
          </w:p>
          <w:bookmarkEnd w:id="0"/>
          <w:p w14:paraId="565808AB" w14:textId="77777777" w:rsidR="004A25F9" w:rsidRPr="009B07C0" w:rsidRDefault="004A25F9" w:rsidP="004A25F9">
            <w:pPr>
              <w:pStyle w:val="ListParagraph"/>
              <w:numPr>
                <w:ilvl w:val="0"/>
                <w:numId w:val="22"/>
              </w:numPr>
              <w:ind w:left="360"/>
              <w:contextualSpacing/>
              <w:jc w:val="both"/>
              <w:rPr>
                <w:rStyle w:val="Hyperlink"/>
                <w:rFonts w:ascii="Palatino Linotype" w:hAnsi="Palatino Linotype" w:cstheme="minorHAnsi"/>
                <w:color w:val="auto"/>
                <w:u w:val="none"/>
              </w:rPr>
            </w:pPr>
            <w:r w:rsidRPr="009B07C0">
              <w:rPr>
                <w:rFonts w:ascii="Palatino Linotype" w:hAnsi="Palatino Linotype" w:cstheme="minorHAnsi"/>
              </w:rPr>
              <w:t xml:space="preserve">Jovanović Mile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Virijev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Katari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Arsenijev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Dejan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, </w:t>
            </w:r>
            <w:r w:rsidRPr="009B07C0">
              <w:rPr>
                <w:rFonts w:ascii="Palatino Linotype" w:hAnsi="Palatino Linotype" w:cstheme="minorHAnsi"/>
                <w:b/>
              </w:rPr>
              <w:t xml:space="preserve">Pecić Katari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Šekl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Dragana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. </w:t>
            </w:r>
            <w:r w:rsidRPr="009B07C0">
              <w:rPr>
                <w:rFonts w:ascii="Palatino Linotype" w:hAnsi="Palatino Linotype"/>
              </w:rPr>
              <w:t>Expression of β-catenin marker in colorectal cancer cells after treatment with royal jelly.</w:t>
            </w:r>
            <w:r w:rsidRPr="009B07C0">
              <w:rPr>
                <w:rFonts w:ascii="Palatino Linotype" w:hAnsi="Palatino Linotype"/>
                <w:lang w:val="sr-Cyrl-RS"/>
              </w:rPr>
              <w:t xml:space="preserve"> </w:t>
            </w:r>
            <w:r w:rsidRPr="009B07C0">
              <w:rPr>
                <w:rFonts w:ascii="Palatino Linotype" w:hAnsi="Palatino Linotype"/>
              </w:rPr>
              <w:t>The 26</w:t>
            </w:r>
            <w:r w:rsidRPr="009B07C0">
              <w:rPr>
                <w:rFonts w:ascii="Palatino Linotype" w:hAnsi="Palatino Linotype"/>
                <w:vertAlign w:val="superscript"/>
              </w:rPr>
              <w:t>th</w:t>
            </w:r>
            <w:r w:rsidRPr="009B07C0">
              <w:rPr>
                <w:rFonts w:ascii="Palatino Linotype" w:hAnsi="Palatino Linotype"/>
              </w:rPr>
              <w:t xml:space="preserve"> International Electronic Conference on Synthetic Organic Chemistry</w:t>
            </w:r>
            <w:r w:rsidRPr="009B07C0">
              <w:rPr>
                <w:rFonts w:ascii="Palatino Linotype" w:hAnsi="Palatino Linotype"/>
                <w:shd w:val="clear" w:color="auto" w:fill="FFFFFF"/>
              </w:rPr>
              <w:t xml:space="preserve"> 2022</w:t>
            </w:r>
            <w:r w:rsidRPr="009B07C0">
              <w:rPr>
                <w:rFonts w:ascii="Palatino Linotype" w:hAnsi="Palatino Linotype"/>
              </w:rPr>
              <w:t>, 12(1); 23.</w:t>
            </w:r>
            <w:r w:rsidRPr="009B07C0">
              <w:rPr>
                <w:rFonts w:ascii="Palatino Linotype" w:hAnsi="Palatino Linotype"/>
                <w:u w:val="single"/>
              </w:rPr>
              <w:t xml:space="preserve"> </w:t>
            </w:r>
            <w:hyperlink r:id="rId13" w:history="1">
              <w:r w:rsidRPr="009B07C0">
                <w:rPr>
                  <w:rStyle w:val="Hyperlink"/>
                  <w:rFonts w:ascii="Palatino Linotype" w:hAnsi="Palatino Linotype"/>
                  <w:color w:val="auto"/>
                </w:rPr>
                <w:t>https://doi.org/10.3390/ecsoc-26-13531</w:t>
              </w:r>
            </w:hyperlink>
            <w:bookmarkStart w:id="1" w:name="_Hlk151113644"/>
            <w:r w:rsidRPr="00AA6635">
              <w:rPr>
                <w:rStyle w:val="Hyperlink"/>
                <w:rFonts w:ascii="Palatino Linotype" w:hAnsi="Palatino Linotype"/>
                <w:color w:val="auto"/>
                <w:u w:val="none"/>
              </w:rPr>
              <w:t xml:space="preserve"> M33</w:t>
            </w:r>
          </w:p>
          <w:p w14:paraId="0A516D47" w14:textId="5D749E22" w:rsidR="004A25F9" w:rsidRPr="009B07C0" w:rsidRDefault="004A25F9" w:rsidP="004A25F9">
            <w:pPr>
              <w:pStyle w:val="ListParagraph"/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Palatino Linotype" w:hAnsi="Palatino Linotype" w:cstheme="minorHAnsi"/>
              </w:rPr>
            </w:pPr>
            <w:r w:rsidRPr="009B07C0">
              <w:rPr>
                <w:rFonts w:ascii="Palatino Linotype" w:hAnsi="Palatino Linotype" w:cstheme="minorHAnsi"/>
              </w:rPr>
              <w:t xml:space="preserve">Jovanović Mile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Virijev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Katari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Arsenijev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Dejan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, </w:t>
            </w:r>
            <w:r w:rsidRPr="009B07C0">
              <w:rPr>
                <w:rFonts w:ascii="Palatino Linotype" w:hAnsi="Palatino Linotype" w:cstheme="minorHAnsi"/>
                <w:b/>
              </w:rPr>
              <w:t xml:space="preserve">Pecić Katari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Šekl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Dragana</w:t>
            </w:r>
            <w:proofErr w:type="spellEnd"/>
            <w:r w:rsidRPr="009B07C0">
              <w:rPr>
                <w:rFonts w:ascii="Palatino Linotype" w:hAnsi="Palatino Linotype" w:cstheme="minorHAnsi"/>
              </w:rPr>
              <w:t>.</w:t>
            </w:r>
            <w:r w:rsidRPr="009B07C0">
              <w:rPr>
                <w:rFonts w:ascii="Palatino Linotype" w:hAnsi="Palatino Linotype"/>
              </w:rPr>
              <w:t xml:space="preserve"> Royal Jelly Suppresses Invasive Potential of Colorectal Cancer Cells by Attenuating Vimentin and Snail. The 4</w:t>
            </w:r>
            <w:r w:rsidRPr="009B07C0">
              <w:rPr>
                <w:rFonts w:ascii="Palatino Linotype" w:hAnsi="Palatino Linotype"/>
                <w:vertAlign w:val="superscript"/>
              </w:rPr>
              <w:t>th</w:t>
            </w:r>
            <w:r w:rsidRPr="009B07C0">
              <w:rPr>
                <w:rFonts w:ascii="Palatino Linotype" w:hAnsi="Palatino Linotype"/>
              </w:rPr>
              <w:t xml:space="preserve"> International Electronic Conference on Applied Sciences. 2023.</w:t>
            </w:r>
            <w:r w:rsidRPr="009B07C0">
              <w:rPr>
                <w:rFonts w:ascii="Palatino Linotype" w:hAnsi="Palatino Linotype"/>
                <w:color w:val="4A4A4A"/>
                <w:shd w:val="clear" w:color="auto" w:fill="FFFFFF"/>
              </w:rPr>
              <w:t xml:space="preserve"> </w:t>
            </w:r>
            <w:r w:rsidRPr="00AA6635">
              <w:rPr>
                <w:rFonts w:ascii="Palatino Linotype" w:hAnsi="Palatino Linotype"/>
                <w:u w:val="single"/>
                <w:shd w:val="clear" w:color="auto" w:fill="FFFFFF"/>
              </w:rPr>
              <w:t>https://doi.org/10.3390/ASEC2023-15961</w:t>
            </w:r>
            <w:r w:rsidRPr="00AA6635">
              <w:rPr>
                <w:rStyle w:val="Hyperlink"/>
                <w:rFonts w:ascii="Palatino Linotype" w:hAnsi="Palatino Linotype"/>
                <w:color w:val="auto"/>
                <w:u w:val="none"/>
              </w:rPr>
              <w:t xml:space="preserve"> </w:t>
            </w:r>
          </w:p>
          <w:p w14:paraId="70D9F882" w14:textId="72F8E6F1" w:rsidR="004A25F9" w:rsidRPr="009B07C0" w:rsidRDefault="004A25F9" w:rsidP="004A25F9">
            <w:pPr>
              <w:pStyle w:val="ListParagraph"/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Palatino Linotype" w:hAnsi="Palatino Linotype" w:cstheme="minorHAnsi"/>
              </w:rPr>
            </w:pPr>
            <w:r w:rsidRPr="009B07C0">
              <w:rPr>
                <w:rFonts w:ascii="Palatino Linotype" w:hAnsi="Palatino Linotype" w:cstheme="minorHAnsi"/>
              </w:rPr>
              <w:t xml:space="preserve">Jovanović Mile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Virijev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Katari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Arsenijev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Dejan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, </w:t>
            </w:r>
            <w:r w:rsidRPr="009B07C0">
              <w:rPr>
                <w:rFonts w:ascii="Palatino Linotype" w:hAnsi="Palatino Linotype" w:cstheme="minorHAnsi"/>
                <w:b/>
              </w:rPr>
              <w:t xml:space="preserve">Pecić Katarina,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Šeklić</w:t>
            </w:r>
            <w:proofErr w:type="spellEnd"/>
            <w:r w:rsidRPr="009B07C0">
              <w:rPr>
                <w:rFonts w:ascii="Palatino Linotype" w:hAnsi="Palatino Linotype" w:cstheme="minorHAnsi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 w:cstheme="minorHAnsi"/>
              </w:rPr>
              <w:t>Dragana</w:t>
            </w:r>
            <w:proofErr w:type="spellEnd"/>
            <w:r w:rsidRPr="009B07C0">
              <w:rPr>
                <w:rFonts w:ascii="Palatino Linotype" w:hAnsi="Palatino Linotype" w:cstheme="minorHAnsi"/>
              </w:rPr>
              <w:t>.</w:t>
            </w:r>
            <w:r w:rsidRPr="009B07C0">
              <w:rPr>
                <w:rFonts w:ascii="Palatino Linotype" w:hAnsi="Palatino Linotype"/>
                <w:lang w:val="sr-Cyrl-CS"/>
              </w:rPr>
              <w:t xml:space="preserve"> </w:t>
            </w:r>
            <w:r w:rsidRPr="009B07C0">
              <w:rPr>
                <w:rFonts w:ascii="Palatino Linotype" w:hAnsi="Palatino Linotype"/>
              </w:rPr>
              <w:t>Bee Product Royal Jelly Suppress EMT and Invasiveness of 2 HCT-116 cells. The 4</w:t>
            </w:r>
            <w:r w:rsidRPr="009B07C0">
              <w:rPr>
                <w:rFonts w:ascii="Palatino Linotype" w:hAnsi="Palatino Linotype"/>
                <w:vertAlign w:val="superscript"/>
              </w:rPr>
              <w:t>th</w:t>
            </w:r>
            <w:r w:rsidRPr="009B07C0">
              <w:rPr>
                <w:rFonts w:ascii="Palatino Linotype" w:hAnsi="Palatino Linotype"/>
              </w:rPr>
              <w:t xml:space="preserve"> International Electronic Conference on Foods:</w:t>
            </w:r>
            <w:r w:rsidRPr="009B07C0">
              <w:rPr>
                <w:rFonts w:ascii="Palatino Linotype" w:hAnsi="Palatino Linotype"/>
                <w:lang w:val="sr-Cyrl-RS"/>
              </w:rPr>
              <w:t xml:space="preserve"> </w:t>
            </w:r>
            <w:r w:rsidRPr="009B07C0">
              <w:rPr>
                <w:rFonts w:ascii="Palatino Linotype" w:hAnsi="Palatino Linotype"/>
                <w:i/>
                <w:iCs/>
              </w:rPr>
              <w:t>Biology and life sciences forum</w:t>
            </w:r>
            <w:r w:rsidRPr="009B07C0">
              <w:rPr>
                <w:rFonts w:ascii="Palatino Linotype" w:hAnsi="Palatino Linotype"/>
              </w:rPr>
              <w:t xml:space="preserve">. 2023, 26(1); 80. </w:t>
            </w:r>
            <w:hyperlink r:id="rId14" w:history="1">
              <w:r w:rsidRPr="009B07C0">
                <w:rPr>
                  <w:rStyle w:val="Hyperlink"/>
                  <w:rFonts w:ascii="Palatino Linotype" w:hAnsi="Palatino Linotype"/>
                  <w:color w:val="auto"/>
                  <w:shd w:val="clear" w:color="auto" w:fill="FFFFFF"/>
                </w:rPr>
                <w:t>https://doi.org/10.3390/Foods2023-15064</w:t>
              </w:r>
            </w:hyperlink>
            <w:r w:rsidRPr="00AA6635">
              <w:rPr>
                <w:rStyle w:val="Hyperlink"/>
                <w:rFonts w:ascii="Palatino Linotype" w:hAnsi="Palatino Linotype"/>
                <w:color w:val="auto"/>
                <w:u w:val="none"/>
              </w:rPr>
              <w:t xml:space="preserve"> </w:t>
            </w:r>
          </w:p>
          <w:p w14:paraId="3DE9FD8C" w14:textId="38BA4AFC" w:rsidR="00B15B46" w:rsidRPr="00A3715E" w:rsidRDefault="004A25F9" w:rsidP="004A25F9">
            <w:pPr>
              <w:pStyle w:val="ListParagraph"/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Palatino Linotype" w:hAnsi="Palatino Linotype" w:cstheme="minorHAnsi"/>
              </w:rPr>
            </w:pPr>
            <w:proofErr w:type="spellStart"/>
            <w:r w:rsidRPr="009B07C0">
              <w:rPr>
                <w:rFonts w:ascii="Palatino Linotype" w:hAnsi="Palatino Linotype"/>
              </w:rPr>
              <w:t>Arsenijevi</w:t>
            </w:r>
            <w:proofErr w:type="spellEnd"/>
            <w:r w:rsidRPr="009B07C0">
              <w:rPr>
                <w:rFonts w:ascii="Palatino Linotype" w:hAnsi="Palatino Linotype"/>
                <w:lang w:val="sr-Cyrl-CS"/>
              </w:rPr>
              <w:t xml:space="preserve">ć </w:t>
            </w:r>
            <w:proofErr w:type="spellStart"/>
            <w:r w:rsidRPr="009B07C0">
              <w:rPr>
                <w:rFonts w:ascii="Palatino Linotype" w:hAnsi="Palatino Linotype"/>
              </w:rPr>
              <w:t>Dejan</w:t>
            </w:r>
            <w:proofErr w:type="spellEnd"/>
            <w:r w:rsidRPr="009B07C0">
              <w:rPr>
                <w:rFonts w:ascii="Palatino Linotype" w:hAnsi="Palatino Linotype"/>
              </w:rPr>
              <w:t>,</w:t>
            </w:r>
            <w:r w:rsidRPr="009B07C0">
              <w:rPr>
                <w:rFonts w:ascii="Palatino Linotype" w:hAnsi="Palatino Linotype"/>
                <w:lang w:val="sr-Cyrl-CS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/>
              </w:rPr>
              <w:t>Jovanovi</w:t>
            </w:r>
            <w:proofErr w:type="spellEnd"/>
            <w:r w:rsidRPr="009B07C0">
              <w:rPr>
                <w:rFonts w:ascii="Palatino Linotype" w:hAnsi="Palatino Linotype"/>
                <w:lang w:val="sr-Cyrl-CS"/>
              </w:rPr>
              <w:t xml:space="preserve">ć </w:t>
            </w:r>
            <w:r w:rsidRPr="009B07C0">
              <w:rPr>
                <w:rFonts w:ascii="Palatino Linotype" w:hAnsi="Palatino Linotype"/>
              </w:rPr>
              <w:t>Milena,</w:t>
            </w:r>
            <w:r w:rsidRPr="009B07C0">
              <w:rPr>
                <w:rFonts w:ascii="Palatino Linotype" w:hAnsi="Palatino Linotype"/>
                <w:lang w:val="sr-Cyrl-CS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/>
                <w:b/>
              </w:rPr>
              <w:t>Peci</w:t>
            </w:r>
            <w:proofErr w:type="spellEnd"/>
            <w:r w:rsidRPr="009B07C0">
              <w:rPr>
                <w:rFonts w:ascii="Palatino Linotype" w:hAnsi="Palatino Linotype"/>
                <w:b/>
                <w:lang w:val="sr-Cyrl-CS"/>
              </w:rPr>
              <w:t xml:space="preserve">ć </w:t>
            </w:r>
            <w:r w:rsidRPr="009B07C0">
              <w:rPr>
                <w:rFonts w:ascii="Palatino Linotype" w:hAnsi="Palatino Linotype"/>
                <w:b/>
              </w:rPr>
              <w:t>Katarina,</w:t>
            </w:r>
            <w:r w:rsidRPr="009B07C0">
              <w:rPr>
                <w:rFonts w:ascii="Palatino Linotype" w:hAnsi="Palatino Linotype"/>
                <w:lang w:val="sr-Cyrl-CS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/>
              </w:rPr>
              <w:t>Mladenovi</w:t>
            </w:r>
            <w:proofErr w:type="spellEnd"/>
            <w:r w:rsidRPr="009B07C0">
              <w:rPr>
                <w:rFonts w:ascii="Palatino Linotype" w:hAnsi="Palatino Linotype"/>
                <w:lang w:val="sr-Latn-RS"/>
              </w:rPr>
              <w:t xml:space="preserve">ć Katarina, </w:t>
            </w:r>
            <w:r w:rsidRPr="009B07C0">
              <w:rPr>
                <w:rFonts w:ascii="Palatino Linotype" w:hAnsi="Palatino Linotype"/>
                <w:lang w:val="sr-Cyrl-CS"/>
              </w:rPr>
              <w:t>Š</w:t>
            </w:r>
            <w:proofErr w:type="spellStart"/>
            <w:r w:rsidRPr="009B07C0">
              <w:rPr>
                <w:rFonts w:ascii="Palatino Linotype" w:hAnsi="Palatino Linotype"/>
              </w:rPr>
              <w:t>ekli</w:t>
            </w:r>
            <w:proofErr w:type="spellEnd"/>
            <w:r w:rsidRPr="009B07C0">
              <w:rPr>
                <w:rFonts w:ascii="Palatino Linotype" w:hAnsi="Palatino Linotype"/>
                <w:lang w:val="sr-Cyrl-CS"/>
              </w:rPr>
              <w:t xml:space="preserve">ć </w:t>
            </w:r>
            <w:proofErr w:type="spellStart"/>
            <w:r w:rsidRPr="009B07C0">
              <w:rPr>
                <w:rFonts w:ascii="Palatino Linotype" w:hAnsi="Palatino Linotype"/>
              </w:rPr>
              <w:t>Dragana</w:t>
            </w:r>
            <w:proofErr w:type="spellEnd"/>
            <w:r w:rsidRPr="009B07C0">
              <w:rPr>
                <w:rFonts w:ascii="Palatino Linotype" w:hAnsi="Palatino Linotype"/>
              </w:rPr>
              <w:t xml:space="preserve">. </w:t>
            </w:r>
            <w:r w:rsidRPr="009B07C0">
              <w:rPr>
                <w:rFonts w:ascii="Palatino Linotype" w:hAnsi="Palatino Linotype"/>
                <w:i/>
                <w:iCs/>
                <w:shd w:val="clear" w:color="auto" w:fill="FFFFFF"/>
              </w:rPr>
              <w:t xml:space="preserve">Bifidobacterium </w:t>
            </w:r>
            <w:proofErr w:type="spellStart"/>
            <w:r w:rsidRPr="009B07C0">
              <w:rPr>
                <w:rFonts w:ascii="Palatino Linotype" w:hAnsi="Palatino Linotype"/>
                <w:i/>
                <w:iCs/>
                <w:shd w:val="clear" w:color="auto" w:fill="FFFFFF"/>
              </w:rPr>
              <w:t>animalis</w:t>
            </w:r>
            <w:proofErr w:type="spellEnd"/>
            <w:r w:rsidRPr="009B07C0">
              <w:rPr>
                <w:rFonts w:ascii="Palatino Linotype" w:hAnsi="Palatino Linotype"/>
                <w:shd w:val="clear" w:color="auto" w:fill="FFFFFF"/>
              </w:rPr>
              <w:t xml:space="preserve"> and </w:t>
            </w:r>
            <w:proofErr w:type="spellStart"/>
            <w:r w:rsidRPr="009B07C0">
              <w:rPr>
                <w:rFonts w:ascii="Palatino Linotype" w:hAnsi="Palatino Linotype"/>
                <w:i/>
                <w:iCs/>
                <w:shd w:val="clear" w:color="auto" w:fill="FFFFFF"/>
              </w:rPr>
              <w:t>Laetiporus</w:t>
            </w:r>
            <w:proofErr w:type="spellEnd"/>
            <w:r w:rsidRPr="009B07C0">
              <w:rPr>
                <w:rFonts w:ascii="Palatino Linotype" w:hAnsi="Palatino Linotype"/>
                <w:i/>
                <w:iCs/>
                <w:shd w:val="clear" w:color="auto" w:fill="FFFFFF"/>
              </w:rPr>
              <w:t xml:space="preserve"> </w:t>
            </w:r>
            <w:proofErr w:type="spellStart"/>
            <w:r w:rsidRPr="009B07C0">
              <w:rPr>
                <w:rFonts w:ascii="Palatino Linotype" w:hAnsi="Palatino Linotype"/>
                <w:i/>
                <w:iCs/>
                <w:shd w:val="clear" w:color="auto" w:fill="FFFFFF"/>
              </w:rPr>
              <w:t>sulphureus</w:t>
            </w:r>
            <w:proofErr w:type="spellEnd"/>
            <w:r w:rsidRPr="009B07C0">
              <w:rPr>
                <w:rFonts w:ascii="Palatino Linotype" w:hAnsi="Palatino Linotype"/>
                <w:shd w:val="clear" w:color="auto" w:fill="FFFFFF"/>
              </w:rPr>
              <w:t xml:space="preserve"> Extract Induce a Strong Increase in GSH Levels in MRC-5 Cells in Response to Oxidative Stress.</w:t>
            </w:r>
            <w:r w:rsidRPr="009B07C0">
              <w:rPr>
                <w:rFonts w:ascii="Palatino Linotype" w:hAnsi="Palatino Linotype"/>
              </w:rPr>
              <w:t xml:space="preserve"> </w:t>
            </w:r>
            <w:hyperlink r:id="rId15" w:tgtFrame="_blank" w:history="1">
              <w:r w:rsidRPr="009B07C0">
                <w:rPr>
                  <w:rStyle w:val="Hyperlink"/>
                  <w:rFonts w:ascii="Palatino Linotype" w:hAnsi="Palatino Linotype"/>
                  <w:color w:val="auto"/>
                  <w:u w:val="none"/>
                </w:rPr>
                <w:t>The 3rd International Electronic Conference on Nutrients</w:t>
              </w:r>
            </w:hyperlink>
            <w:r w:rsidRPr="009B07C0">
              <w:rPr>
                <w:rFonts w:ascii="Palatino Linotype" w:hAnsi="Palatino Linotype"/>
              </w:rPr>
              <w:t>. 2023, 29 (1); 3.</w:t>
            </w:r>
            <w:r w:rsidRPr="009B07C0">
              <w:rPr>
                <w:rFonts w:ascii="Palatino Linotype" w:hAnsi="Palatino Linotype"/>
                <w:shd w:val="clear" w:color="auto" w:fill="FFFFFF"/>
              </w:rPr>
              <w:t xml:space="preserve"> </w:t>
            </w:r>
            <w:r w:rsidRPr="009B07C0">
              <w:rPr>
                <w:rFonts w:ascii="Palatino Linotype" w:hAnsi="Palatino Linotype"/>
                <w:u w:val="single"/>
              </w:rPr>
              <w:t>https://doi.org/10.3390/IECN2023-16259</w:t>
            </w:r>
            <w:bookmarkEnd w:id="1"/>
            <w:r w:rsidRPr="00AA6635">
              <w:rPr>
                <w:rStyle w:val="Hyperlink"/>
                <w:rFonts w:ascii="Palatino Linotype" w:hAnsi="Palatino Linotype"/>
                <w:color w:val="auto"/>
                <w:u w:val="none"/>
              </w:rPr>
              <w:t xml:space="preserve"> </w:t>
            </w:r>
          </w:p>
        </w:tc>
      </w:tr>
      <w:tr w:rsidR="00C41F9D" w:rsidRPr="00B15B46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77777777" w:rsid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3BC3EF64" w14:textId="58D1544D" w:rsidR="00C41F9D" w:rsidRPr="00B61716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B61716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C3B4EE" w14:textId="77777777" w:rsidR="00C41F9D" w:rsidRPr="00B61716" w:rsidRDefault="00C41F9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</w:tc>
      </w:tr>
      <w:tr w:rsidR="00927931" w:rsidRPr="00B15B46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927931" w:rsidRPr="00B61716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</w:p>
        </w:tc>
      </w:tr>
      <w:tr w:rsidR="00927931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0653D2F9" w:rsidR="00927931" w:rsidRPr="00B61716" w:rsidRDefault="00927931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B61716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Списак резултата М5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B61716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br/>
            </w:r>
            <w:r w:rsidRPr="00B61716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Рад у часопис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B61716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 националног значаја</w:t>
            </w:r>
            <w:r w:rsidR="00C41F9D" w:rsidRPr="00B61716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36BB59" w14:textId="20DE1B35" w:rsidR="00927931" w:rsidRPr="00927931" w:rsidRDefault="00927931" w:rsidP="00105AF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927931" w:rsidRPr="00927931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352C99BC" w14:textId="77777777" w:rsidR="00927931" w:rsidRPr="00927931" w:rsidRDefault="00927931" w:rsidP="00927931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927931" w:rsidRPr="00927931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77777777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02BD3954" w14:textId="77777777" w:rsidR="00927931" w:rsidRPr="00927931" w:rsidRDefault="00927931" w:rsidP="0092793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15B6BE40" w14:textId="2E543B68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C41F9D" w:rsidRPr="00927931" w14:paraId="2DED9CBE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7565651A" w14:textId="77777777" w:rsidTr="007E6B64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4CAF16F2" w14:textId="77777777" w:rsidTr="00BE346C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27B25C0C" w14:textId="77777777" w:rsidTr="00BE346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519563B" w14:textId="7979C2EF" w:rsid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 w14:paraId="59790081" w14:textId="77777777" w:rsidR="004C4682" w:rsidRPr="00B61716" w:rsidRDefault="008F2E37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  <w:lang w:val="sr-Cyrl-RS"/>
        </w:rPr>
      </w:pPr>
      <w:r w:rsidRPr="00B61716"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br/>
      </w:r>
      <w:r w:rsidR="004C4682" w:rsidRPr="00B61716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2"/>
      </w:tblGrid>
      <w:tr w:rsidR="004C4682" w:rsidRPr="00F13860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F40613" w14:textId="5FA31A70" w:rsidR="001073BF" w:rsidRPr="001073BF" w:rsidRDefault="00B15B46" w:rsidP="001073BF">
            <w:pPr>
              <w:spacing w:after="0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1073BF">
              <w:rPr>
                <w:rFonts w:ascii="Palatino Linotype" w:hAnsi="Palatino Linotype"/>
                <w:sz w:val="24"/>
                <w:szCs w:val="24"/>
                <w:lang w:val="ru-RU"/>
              </w:rPr>
              <w:t>У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1073BF">
              <w:rPr>
                <w:rFonts w:ascii="Palatino Linotype" w:hAnsi="Palatino Linotype"/>
                <w:sz w:val="24"/>
                <w:szCs w:val="24"/>
                <w:lang w:val="ru-RU"/>
              </w:rPr>
              <w:t>претхо</w:t>
            </w:r>
            <w:r w:rsidR="00487668" w:rsidRPr="001073BF">
              <w:rPr>
                <w:rFonts w:ascii="Palatino Linotype" w:hAnsi="Palatino Linotype"/>
                <w:sz w:val="24"/>
                <w:szCs w:val="24"/>
                <w:lang w:val="ru-RU"/>
              </w:rPr>
              <w:t xml:space="preserve">дном периоду Катарина Пецић је </w:t>
            </w:r>
            <w:r w:rsidRPr="001073BF">
              <w:rPr>
                <w:rFonts w:ascii="Palatino Linotype" w:hAnsi="Palatino Linotype"/>
                <w:sz w:val="24"/>
                <w:szCs w:val="24"/>
                <w:lang w:val="ru-RU"/>
              </w:rPr>
              <w:t xml:space="preserve">радила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у Лабораторији за биоинжењеринг и </w:t>
            </w:r>
            <w:r w:rsidR="00487668" w:rsidRPr="001073BF">
              <w:rPr>
                <w:rFonts w:ascii="Palatino Linotype" w:hAnsi="Palatino Linotype"/>
                <w:noProof/>
                <w:sz w:val="24"/>
                <w:szCs w:val="24"/>
                <w:lang w:val="sr-Cyrl-CS"/>
              </w:rPr>
              <w:t>Лабораториј</w:t>
            </w:r>
            <w:r w:rsidR="00487668" w:rsidRPr="001073BF">
              <w:rPr>
                <w:rFonts w:ascii="Palatino Linotype" w:hAnsi="Palatino Linotype"/>
                <w:noProof/>
                <w:sz w:val="24"/>
                <w:szCs w:val="24"/>
              </w:rPr>
              <w:t>a</w:t>
            </w:r>
            <w:r w:rsidR="00487668" w:rsidRPr="001073BF">
              <w:rPr>
                <w:rFonts w:ascii="Palatino Linotype" w:hAnsi="Palatino Linotype"/>
                <w:noProof/>
                <w:sz w:val="24"/>
                <w:szCs w:val="24"/>
                <w:lang w:val="sr-Cyrl-RS"/>
              </w:rPr>
              <w:t>ма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CS"/>
              </w:rPr>
              <w:t xml:space="preserve"> за примењену биологију и биоинформатику.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Катаринин 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CS"/>
              </w:rPr>
              <w:t>истраживачки рад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RS"/>
              </w:rPr>
              <w:t xml:space="preserve"> 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</w:rPr>
              <w:t>je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RS"/>
              </w:rPr>
              <w:t xml:space="preserve"> </w:t>
            </w:r>
            <w:r w:rsidR="00487668" w:rsidRPr="001073BF">
              <w:rPr>
                <w:rFonts w:ascii="Palatino Linotype" w:hAnsi="Palatino Linotype"/>
                <w:noProof/>
                <w:sz w:val="24"/>
                <w:szCs w:val="24"/>
                <w:lang w:val="sr-Cyrl-CS"/>
              </w:rPr>
              <w:t>из об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CS"/>
              </w:rPr>
              <w:t>ласти ћелијске и молекуларне биологије и физиологије са акцентом на преклиничка испитива</w:t>
            </w:r>
            <w:r w:rsidR="001073BF" w:rsidRPr="001073BF">
              <w:rPr>
                <w:rFonts w:ascii="Palatino Linotype" w:hAnsi="Palatino Linotype"/>
                <w:noProof/>
                <w:sz w:val="24"/>
                <w:szCs w:val="24"/>
                <w:lang w:val="sr-Cyrl-CS"/>
              </w:rPr>
              <w:t>ња био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CS"/>
              </w:rPr>
              <w:t>активних супстанци из различитих извора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RS"/>
              </w:rPr>
              <w:t xml:space="preserve">. Испитивања су вршена на ћелијским линијама колоректалног карцинома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и </w:t>
            </w:r>
            <w:r w:rsidR="001073BF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карцинома 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RS"/>
              </w:rPr>
              <w:t>дојке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. </w:t>
            </w:r>
            <w:r w:rsidR="00487668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Испитивани су основни тестови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цитотоксичности на ћелијским линијама у третману</w:t>
            </w:r>
            <w:r w:rsidR="00487668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са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цитостатицима, новосинтетисаним комплексима паладију</w:t>
            </w:r>
            <w:r w:rsidR="00D52BFD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м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а и одговарајућим лигандима, као и екстрактима гљива и биљака. Технике којима влада су: манипулација ћелијама и ткивима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CS"/>
              </w:rPr>
              <w:t xml:space="preserve">, припрема узорака за тестирање, припрема раствора и потребног материјала, анализа ћелијске вијабилности, МТТ тест, апоптоза тест, изолација иРНК, реверзна транскрипција и </w:t>
            </w:r>
            <w:r w:rsidRPr="001073BF">
              <w:rPr>
                <w:rFonts w:ascii="Palatino Linotype" w:hAnsi="Palatino Linotype"/>
                <w:sz w:val="24"/>
                <w:szCs w:val="24"/>
                <w:lang w:val="sr-Latn-RS"/>
              </w:rPr>
              <w:t>qPCR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="00487668" w:rsidRPr="001073BF">
              <w:rPr>
                <w:rFonts w:ascii="Palatino Linotype" w:hAnsi="Palatino Linotype"/>
                <w:sz w:val="24"/>
                <w:szCs w:val="24"/>
              </w:rPr>
              <w:t>xCELLigence</w:t>
            </w:r>
            <w:proofErr w:type="spellEnd"/>
            <w:r w:rsidR="00487668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(</w:t>
            </w:r>
            <w:r w:rsidRPr="001073BF">
              <w:rPr>
                <w:rFonts w:ascii="Palatino Linotype" w:hAnsi="Palatino Linotype"/>
                <w:sz w:val="24"/>
                <w:szCs w:val="24"/>
              </w:rPr>
              <w:t>RTCA</w:t>
            </w:r>
            <w:r w:rsidR="00487668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метода</w:t>
            </w:r>
            <w:r w:rsidR="00487668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="00487668" w:rsidRPr="001073BF">
              <w:rPr>
                <w:rFonts w:ascii="Palatino Linotype" w:hAnsi="Palatino Linotype"/>
                <w:sz w:val="24"/>
                <w:szCs w:val="24"/>
              </w:rPr>
              <w:t>IncuCyte</w:t>
            </w:r>
            <w:proofErr w:type="spellEnd"/>
            <w:r w:rsidR="00487668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метода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. Кат</w:t>
            </w:r>
            <w:r w:rsidR="00F408A4">
              <w:rPr>
                <w:rFonts w:ascii="Palatino Linotype" w:hAnsi="Palatino Linotype"/>
                <w:sz w:val="24"/>
                <w:szCs w:val="24"/>
                <w:lang w:val="sr-Latn-RS"/>
              </w:rPr>
              <w:t>a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рина је савладала есеје за анализу редокс равнотеже, као и методу за анализу протеинске експресије и локализације протеина – имунофлуоресценца. </w:t>
            </w:r>
            <w:r w:rsidRPr="001073BF">
              <w:rPr>
                <w:rFonts w:ascii="Palatino Linotype" w:hAnsi="Palatino Linotype"/>
                <w:noProof/>
                <w:sz w:val="24"/>
                <w:szCs w:val="24"/>
                <w:lang w:val="sr-Cyrl-RS"/>
              </w:rPr>
              <w:t xml:space="preserve">Такође је радила на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успостављању и оптимизацији услова за концепт кокултура. Рађени су експерименти цитотоксичности и апоптозе са кокултурама пр</w:t>
            </w:r>
            <w:r w:rsidR="001073BF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обиотских бактерија и различитих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имортализованих ћелијских линија канцера. </w:t>
            </w:r>
          </w:p>
          <w:p w14:paraId="78C7DF8B" w14:textId="1852D6AC" w:rsidR="00B15B46" w:rsidRPr="001073BF" w:rsidRDefault="00B15B46" w:rsidP="001073BF">
            <w:pPr>
              <w:spacing w:after="0"/>
              <w:ind w:firstLine="720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У току 2023. године </w:t>
            </w:r>
            <w:r w:rsidR="001073BF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похађала је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седмодневни курс „Биохемија у служби здравља“ Биохемијског друштва Србије,</w:t>
            </w:r>
            <w:r w:rsidR="001073BF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у Београду и Новом Саду, где се упознала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са модерним методама и практичним приступима који се користе у биомедицин</w:t>
            </w:r>
            <w:r w:rsidR="001073BF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ским истраживањима. Поред тога, добитник је једногодишње стипендије </w:t>
            </w:r>
            <w:r w:rsidR="00161559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немачке </w:t>
            </w:r>
            <w:r w:rsidR="001073BF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фондације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1073BF">
              <w:rPr>
                <w:rFonts w:ascii="Palatino Linotype" w:hAnsi="Palatino Linotype"/>
                <w:sz w:val="24"/>
                <w:szCs w:val="24"/>
                <w:lang w:val="sr-Latn-RS"/>
              </w:rPr>
              <w:t>BAYHOST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1073BF">
              <w:rPr>
                <w:rFonts w:ascii="Palatino Linotype" w:hAnsi="Palatino Linotype"/>
                <w:sz w:val="24"/>
                <w:szCs w:val="24"/>
                <w:lang w:val="sr-Latn-RS"/>
              </w:rPr>
              <w:t>(One-year scholarship program sponsored by the Free State of Bavaria for graduates of Central, Eastern and Southeastern European states for the funding year 2023/24)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 w:eastAsia="sr-Latn-RS"/>
              </w:rPr>
              <w:t>за период од годину дана</w:t>
            </w:r>
            <w:r w:rsidRPr="001073BF">
              <w:rPr>
                <w:rFonts w:ascii="Palatino Linotype" w:hAnsi="Palatino Linotype"/>
                <w:sz w:val="24"/>
                <w:szCs w:val="24"/>
                <w:lang w:val="sr-Latn-RS" w:eastAsia="sr-Latn-RS"/>
              </w:rPr>
              <w:t xml:space="preserve"> (01.</w:t>
            </w:r>
            <w:r w:rsidR="0014227F">
              <w:rPr>
                <w:rFonts w:ascii="Palatino Linotype" w:hAnsi="Palatino Linotype"/>
                <w:sz w:val="24"/>
                <w:szCs w:val="24"/>
                <w:lang w:val="sr-Latn-RS" w:eastAsia="sr-Latn-RS"/>
              </w:rPr>
              <w:t xml:space="preserve"> </w:t>
            </w:r>
            <w:r w:rsidRPr="001073BF">
              <w:rPr>
                <w:rFonts w:ascii="Palatino Linotype" w:hAnsi="Palatino Linotype"/>
                <w:sz w:val="24"/>
                <w:szCs w:val="24"/>
                <w:lang w:val="sr-Latn-RS" w:eastAsia="sr-Latn-RS"/>
              </w:rPr>
              <w:t>10. 2023 - 01.</w:t>
            </w:r>
            <w:r w:rsidR="0014227F">
              <w:rPr>
                <w:rFonts w:ascii="Palatino Linotype" w:hAnsi="Palatino Linotype"/>
                <w:sz w:val="24"/>
                <w:szCs w:val="24"/>
                <w:lang w:val="sr-Latn-RS" w:eastAsia="sr-Latn-RS"/>
              </w:rPr>
              <w:t xml:space="preserve"> </w:t>
            </w:r>
            <w:r w:rsidRPr="001073BF">
              <w:rPr>
                <w:rFonts w:ascii="Palatino Linotype" w:hAnsi="Palatino Linotype"/>
                <w:sz w:val="24"/>
                <w:szCs w:val="24"/>
                <w:lang w:val="sr-Latn-RS" w:eastAsia="sr-Latn-RS"/>
              </w:rPr>
              <w:t>10. 2024).</w:t>
            </w:r>
          </w:p>
          <w:p w14:paraId="26D7DB5F" w14:textId="3D024EBD" w:rsidR="00B15B46" w:rsidRPr="001073BF" w:rsidRDefault="00B15B46" w:rsidP="001073BF">
            <w:pPr>
              <w:pStyle w:val="Heading2"/>
              <w:shd w:val="clear" w:color="auto" w:fill="FFFFFF"/>
              <w:spacing w:before="0" w:after="0"/>
              <w:ind w:firstLine="720"/>
              <w:jc w:val="both"/>
              <w:rPr>
                <w:rFonts w:ascii="Palatino Linotype" w:hAnsi="Palatino Linotype" w:cs="Arial"/>
                <w:b w:val="0"/>
                <w:i w:val="0"/>
                <w:color w:val="202124"/>
                <w:sz w:val="24"/>
                <w:szCs w:val="24"/>
                <w:lang w:val="sr-Latn-RS" w:eastAsia="sr-Latn-RS"/>
              </w:rPr>
            </w:pPr>
            <w:r w:rsidRPr="001073B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Cyrl-RS" w:eastAsia="sr-Latn-RS"/>
              </w:rPr>
              <w:lastRenderedPageBreak/>
              <w:t>Од 1.</w:t>
            </w:r>
            <w:r w:rsidR="0014227F" w:rsidRPr="0014227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Latn-RS" w:eastAsia="sr-Latn-RS"/>
              </w:rPr>
              <w:t xml:space="preserve"> </w:t>
            </w:r>
            <w:r w:rsidRPr="001073B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Cyrl-RS" w:eastAsia="sr-Latn-RS"/>
              </w:rPr>
              <w:t xml:space="preserve">10. 2023. </w:t>
            </w:r>
            <w:r w:rsidR="001073BF" w:rsidRPr="001073B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Cyrl-RS" w:eastAsia="sr-Latn-RS"/>
              </w:rPr>
              <w:t>активно учествује на</w:t>
            </w:r>
            <w:r w:rsidRPr="001073B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Cyrl-RS" w:eastAsia="sr-Latn-RS"/>
              </w:rPr>
              <w:t xml:space="preserve"> пројекту који је повезан са њеном докторском тезом у Немачкој на </w:t>
            </w:r>
            <w:r w:rsidRPr="001073B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Latn-RS" w:eastAsia="sr-Latn-RS"/>
              </w:rPr>
              <w:t xml:space="preserve">Fraunhofer – Institut für Zelltherapie und Immunologie IZI </w:t>
            </w:r>
            <w:r w:rsidRPr="001073B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Cyrl-RS" w:eastAsia="sr-Latn-RS"/>
              </w:rPr>
              <w:t xml:space="preserve">(Лајпциг, Немачка) и </w:t>
            </w:r>
            <w:r w:rsidRPr="001073B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Latn-RS" w:eastAsia="sr-Latn-RS"/>
              </w:rPr>
              <w:t>Coburg University of Applied Sciences</w:t>
            </w:r>
            <w:r w:rsidRPr="001073BF">
              <w:rPr>
                <w:rFonts w:ascii="Palatino Linotype" w:hAnsi="Palatino Linotype"/>
                <w:b w:val="0"/>
                <w:i w:val="0"/>
                <w:sz w:val="24"/>
                <w:szCs w:val="24"/>
                <w:lang w:val="sr-Cyrl-RS" w:eastAsia="sr-Latn-RS"/>
              </w:rPr>
              <w:t xml:space="preserve"> (Кобург, Немачка).</w:t>
            </w:r>
          </w:p>
          <w:p w14:paraId="12152DBB" w14:textId="0702F981" w:rsidR="00B15B46" w:rsidRPr="004A25F9" w:rsidRDefault="00B15B46" w:rsidP="004A25F9">
            <w:pPr>
              <w:spacing w:after="0"/>
              <w:ind w:firstLine="426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sr-Cyrl-RS"/>
              </w:rPr>
            </w:pP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Резултати претходних истраживања су представљени кроз </w:t>
            </w:r>
            <w:r w:rsidR="001073BF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8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публикација од којих је 1 рад из категорије М21 и 7 међународних конференција из категорије М33.</w:t>
            </w: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77777777" w:rsidR="004C4682" w:rsidRPr="00B61716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</w:pPr>
      <w:r w:rsidRPr="00B61716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2"/>
      </w:tblGrid>
      <w:tr w:rsidR="004C4682" w:rsidRPr="00F13860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DDBBB" w14:textId="7758E672" w:rsidR="00B15B46" w:rsidRPr="004A25F9" w:rsidRDefault="001073BF" w:rsidP="004A25F9">
            <w:pPr>
              <w:spacing w:before="240" w:after="120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1073BF">
              <w:rPr>
                <w:rFonts w:ascii="Palatino Linotype" w:hAnsi="Palatino Linotype"/>
                <w:sz w:val="24"/>
                <w:szCs w:val="24"/>
              </w:rPr>
              <w:t>T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оком највећег дела 2024. године планирана су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истраживања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која су део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докторске дисертације,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а тичу се истраживања на пројекту по основу добијене стипендије и то на пољу испитивања цитотоксичности и токсичности на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TNBC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ћелијским линијама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канцера дојке у третманима са различитим новосинтетисаним комплексима и лигандима. Истраживачки рад ће бити базиран на истраживању биолошке активности комплеска паладијума са дериватима кумарина са акцентом на антиканцерогену активност на канцер дојке. Очекивани резултати се </w:t>
            </w:r>
            <w:r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пре свега,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односе на селекцију потенцијално најактивнијих једињења</w:t>
            </w:r>
            <w:r w:rsidR="0014227F" w:rsidRPr="0014227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Latn-RS" w:eastAsia="sr-Latn-RS"/>
              </w:rPr>
              <w:t>Pd(II)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 w:eastAsia="sr-Latn-RS"/>
              </w:rPr>
              <w:t>. Надаље, на основу резултата ових експеримената, биће могуће закључити о механизмима антиканцерогеног деловања са аспекта цитотоксичност</w:t>
            </w:r>
            <w:r w:rsidR="0014227F">
              <w:rPr>
                <w:rFonts w:ascii="Palatino Linotype" w:hAnsi="Palatino Linotype"/>
                <w:sz w:val="24"/>
                <w:szCs w:val="24"/>
                <w:lang w:val="sr-Cyrl-RS" w:eastAsia="sr-Latn-RS"/>
              </w:rPr>
              <w:t>и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 w:eastAsia="sr-Latn-RS"/>
              </w:rPr>
              <w:t>,</w:t>
            </w:r>
            <w:r w:rsidR="0014227F">
              <w:rPr>
                <w:rFonts w:ascii="Palatino Linotype" w:hAnsi="Palatino Linotype"/>
                <w:sz w:val="24"/>
                <w:szCs w:val="24"/>
                <w:lang w:val="sr-Cyrl-RS" w:eastAsia="sr-Latn-RS"/>
              </w:rPr>
              <w:t xml:space="preserve">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 w:eastAsia="sr-Latn-RS"/>
              </w:rPr>
              <w:t xml:space="preserve">антимиграционог/антиинвазивног потенцијала, као и супресија неоангиогенезе, на генском и протеинском нивоу. Општи научни циљ овог истраживања је прво да се интегришу мултидисциплинарни приступи за тестирање антиканцерогеног потенцијала новосинтетисаних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Latn-RS" w:eastAsia="sr-Latn-RS"/>
              </w:rPr>
              <w:t>Pd(II)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 w:eastAsia="sr-Latn-RS"/>
              </w:rPr>
              <w:t xml:space="preserve"> кумаринских комплекса, а у другом кораку, имплементација комплекса у потенцијално применљив производ комбиновањем са липозомима који ће служити као систем за испоруку лекова.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Наставиће </w:t>
            </w:r>
            <w:r w:rsidR="0014227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се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истраживања у смеру увођења и развоја специфичних </w:t>
            </w:r>
            <w:r w:rsidR="00B15B46" w:rsidRPr="001073BF">
              <w:rPr>
                <w:rFonts w:ascii="Palatino Linotype" w:hAnsi="Palatino Linotype"/>
                <w:i/>
                <w:iCs/>
                <w:sz w:val="24"/>
                <w:szCs w:val="24"/>
              </w:rPr>
              <w:t>in</w:t>
            </w:r>
            <w:r w:rsidR="00B15B46" w:rsidRPr="001073BF">
              <w:rPr>
                <w:rFonts w:ascii="Palatino Linotype" w:hAnsi="Palatino Linotype"/>
                <w:i/>
                <w:iCs/>
                <w:sz w:val="24"/>
                <w:szCs w:val="24"/>
                <w:lang w:val="sr-Cyrl-RS"/>
              </w:rPr>
              <w:t xml:space="preserve"> </w:t>
            </w:r>
            <w:r w:rsidR="00B15B46" w:rsidRPr="001073BF">
              <w:rPr>
                <w:rFonts w:ascii="Palatino Linotype" w:hAnsi="Palatino Linotype"/>
                <w:i/>
                <w:iCs/>
                <w:sz w:val="24"/>
                <w:szCs w:val="24"/>
              </w:rPr>
              <w:t>vivo</w:t>
            </w:r>
            <w:r w:rsidR="00B15B46" w:rsidRPr="001073BF">
              <w:rPr>
                <w:rFonts w:ascii="Palatino Linotype" w:hAnsi="Palatino Linotype"/>
                <w:i/>
                <w:iCs/>
                <w:sz w:val="24"/>
                <w:szCs w:val="24"/>
                <w:lang w:val="sr-Cyrl-RS"/>
              </w:rPr>
              <w:t xml:space="preserve">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модел система, у циљу коришћења у </w:t>
            </w:r>
            <w:r w:rsidR="00B15B46" w:rsidRPr="001073BF">
              <w:rPr>
                <w:rFonts w:ascii="Palatino Linotype" w:hAnsi="Palatino Linotype"/>
                <w:i/>
                <w:iCs/>
                <w:sz w:val="24"/>
                <w:szCs w:val="24"/>
              </w:rPr>
              <w:t>in</w:t>
            </w:r>
            <w:r w:rsidR="00B15B46" w:rsidRPr="001073BF">
              <w:rPr>
                <w:rFonts w:ascii="Palatino Linotype" w:hAnsi="Palatino Linotype"/>
                <w:i/>
                <w:iCs/>
                <w:sz w:val="24"/>
                <w:szCs w:val="24"/>
                <w:lang w:val="sr-Cyrl-RS"/>
              </w:rPr>
              <w:t xml:space="preserve"> </w:t>
            </w:r>
            <w:r w:rsidR="00B15B46" w:rsidRPr="001073BF">
              <w:rPr>
                <w:rFonts w:ascii="Palatino Linotype" w:hAnsi="Palatino Linotype"/>
                <w:i/>
                <w:iCs/>
                <w:sz w:val="24"/>
                <w:szCs w:val="24"/>
              </w:rPr>
              <w:t>vivo</w:t>
            </w:r>
            <w:r w:rsidR="00B15B46" w:rsidRPr="001073BF">
              <w:rPr>
                <w:rFonts w:ascii="Palatino Linotype" w:hAnsi="Palatino Linotype"/>
                <w:i/>
                <w:iCs/>
                <w:sz w:val="24"/>
                <w:szCs w:val="24"/>
                <w:lang w:val="sr-Cyrl-RS"/>
              </w:rPr>
              <w:t xml:space="preserve"> </w:t>
            </w:r>
            <w:r w:rsidR="00B15B46" w:rsidRPr="001073BF">
              <w:rPr>
                <w:rFonts w:ascii="Palatino Linotype" w:hAnsi="Palatino Linotype"/>
                <w:sz w:val="24"/>
                <w:szCs w:val="24"/>
                <w:lang w:val="sr-Cyrl-RS"/>
              </w:rPr>
              <w:t>истраживањима за испитивање токсиколошких ефеката потенцијалних третмана.</w:t>
            </w:r>
          </w:p>
        </w:tc>
      </w:tr>
    </w:tbl>
    <w:p w14:paraId="56C9DE38" w14:textId="1BEA8DC1" w:rsidR="00F03FAB" w:rsidRPr="00B61716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  <w:lang w:val="sr-Cyrl-RS"/>
        </w:rPr>
      </w:pPr>
    </w:p>
    <w:sectPr w:rsidR="00F03FAB" w:rsidRPr="00B61716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73436" w14:textId="77777777" w:rsidR="00C04A61" w:rsidRDefault="00C04A61" w:rsidP="00F83A74">
      <w:pPr>
        <w:spacing w:after="0" w:line="240" w:lineRule="auto"/>
      </w:pPr>
      <w:r>
        <w:separator/>
      </w:r>
    </w:p>
  </w:endnote>
  <w:endnote w:type="continuationSeparator" w:id="0">
    <w:p w14:paraId="2D4E1A6B" w14:textId="77777777" w:rsidR="00C04A61" w:rsidRDefault="00C04A61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B68DE" w14:textId="77777777" w:rsidR="00C04A61" w:rsidRDefault="00C04A61" w:rsidP="00F83A74">
      <w:pPr>
        <w:spacing w:after="0" w:line="240" w:lineRule="auto"/>
      </w:pPr>
      <w:r>
        <w:separator/>
      </w:r>
    </w:p>
  </w:footnote>
  <w:footnote w:type="continuationSeparator" w:id="0">
    <w:p w14:paraId="594DCF63" w14:textId="77777777" w:rsidR="00C04A61" w:rsidRDefault="00C04A61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115BA"/>
    <w:multiLevelType w:val="hybridMultilevel"/>
    <w:tmpl w:val="FE92BA2E"/>
    <w:lvl w:ilvl="0" w:tplc="C81A34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048F5"/>
    <w:multiLevelType w:val="hybridMultilevel"/>
    <w:tmpl w:val="AAC2455E"/>
    <w:lvl w:ilvl="0" w:tplc="EC56544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383821"/>
    <w:multiLevelType w:val="hybridMultilevel"/>
    <w:tmpl w:val="27C04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54640A"/>
    <w:multiLevelType w:val="hybridMultilevel"/>
    <w:tmpl w:val="C2EC6CF8"/>
    <w:lvl w:ilvl="0" w:tplc="FFC6135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7B32F4"/>
    <w:multiLevelType w:val="hybridMultilevel"/>
    <w:tmpl w:val="391099F6"/>
    <w:lvl w:ilvl="0" w:tplc="829C195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402EC0"/>
    <w:multiLevelType w:val="hybridMultilevel"/>
    <w:tmpl w:val="49C22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9" w15:restartNumberingAfterBreak="0">
    <w:nsid w:val="6EEE71BC"/>
    <w:multiLevelType w:val="hybridMultilevel"/>
    <w:tmpl w:val="FAD68A48"/>
    <w:lvl w:ilvl="0" w:tplc="554260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6D523E"/>
    <w:multiLevelType w:val="hybridMultilevel"/>
    <w:tmpl w:val="5614D356"/>
    <w:lvl w:ilvl="0" w:tplc="EEA840D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3F2FFB"/>
    <w:multiLevelType w:val="hybridMultilevel"/>
    <w:tmpl w:val="FC3AD292"/>
    <w:lvl w:ilvl="0" w:tplc="DC28953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EA69FD"/>
    <w:multiLevelType w:val="hybridMultilevel"/>
    <w:tmpl w:val="40380BA8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6"/>
  </w:num>
  <w:num w:numId="3">
    <w:abstractNumId w:val="9"/>
  </w:num>
  <w:num w:numId="4">
    <w:abstractNumId w:val="24"/>
  </w:num>
  <w:num w:numId="5">
    <w:abstractNumId w:val="18"/>
  </w:num>
  <w:num w:numId="6">
    <w:abstractNumId w:val="21"/>
  </w:num>
  <w:num w:numId="7">
    <w:abstractNumId w:val="8"/>
  </w:num>
  <w:num w:numId="8">
    <w:abstractNumId w:val="1"/>
  </w:num>
  <w:num w:numId="9">
    <w:abstractNumId w:val="15"/>
  </w:num>
  <w:num w:numId="10">
    <w:abstractNumId w:val="28"/>
  </w:num>
  <w:num w:numId="11">
    <w:abstractNumId w:val="5"/>
  </w:num>
  <w:num w:numId="12">
    <w:abstractNumId w:val="17"/>
  </w:num>
  <w:num w:numId="13">
    <w:abstractNumId w:val="26"/>
  </w:num>
  <w:num w:numId="14">
    <w:abstractNumId w:val="22"/>
  </w:num>
  <w:num w:numId="15">
    <w:abstractNumId w:val="25"/>
  </w:num>
  <w:num w:numId="16">
    <w:abstractNumId w:val="2"/>
  </w:num>
  <w:num w:numId="17">
    <w:abstractNumId w:val="14"/>
  </w:num>
  <w:num w:numId="18">
    <w:abstractNumId w:val="4"/>
  </w:num>
  <w:num w:numId="19">
    <w:abstractNumId w:val="7"/>
  </w:num>
  <w:num w:numId="20">
    <w:abstractNumId w:val="11"/>
  </w:num>
  <w:num w:numId="21">
    <w:abstractNumId w:val="6"/>
  </w:num>
  <w:num w:numId="22">
    <w:abstractNumId w:val="23"/>
  </w:num>
  <w:num w:numId="23">
    <w:abstractNumId w:val="12"/>
  </w:num>
  <w:num w:numId="24">
    <w:abstractNumId w:val="10"/>
  </w:num>
  <w:num w:numId="25">
    <w:abstractNumId w:val="0"/>
  </w:num>
  <w:num w:numId="26">
    <w:abstractNumId w:val="3"/>
  </w:num>
  <w:num w:numId="27">
    <w:abstractNumId w:val="27"/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</w:num>
  <w:num w:numId="30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0825"/>
    <w:rsid w:val="0002302C"/>
    <w:rsid w:val="00031F21"/>
    <w:rsid w:val="000367DC"/>
    <w:rsid w:val="00044FCA"/>
    <w:rsid w:val="00056F1D"/>
    <w:rsid w:val="00062A30"/>
    <w:rsid w:val="000837C5"/>
    <w:rsid w:val="000A2982"/>
    <w:rsid w:val="000B6FAC"/>
    <w:rsid w:val="000C1E72"/>
    <w:rsid w:val="000D3F42"/>
    <w:rsid w:val="000D533D"/>
    <w:rsid w:val="000E4FB4"/>
    <w:rsid w:val="000F6FB9"/>
    <w:rsid w:val="00105AFE"/>
    <w:rsid w:val="001073BF"/>
    <w:rsid w:val="00107A36"/>
    <w:rsid w:val="00114A44"/>
    <w:rsid w:val="0012069E"/>
    <w:rsid w:val="00132C36"/>
    <w:rsid w:val="001337C9"/>
    <w:rsid w:val="0013437D"/>
    <w:rsid w:val="0014227F"/>
    <w:rsid w:val="00146ABA"/>
    <w:rsid w:val="001477D2"/>
    <w:rsid w:val="00161559"/>
    <w:rsid w:val="0016454F"/>
    <w:rsid w:val="00171B7D"/>
    <w:rsid w:val="001815B0"/>
    <w:rsid w:val="001B46E1"/>
    <w:rsid w:val="001D160F"/>
    <w:rsid w:val="001D6CAC"/>
    <w:rsid w:val="001E5AA1"/>
    <w:rsid w:val="001E6704"/>
    <w:rsid w:val="001F0C54"/>
    <w:rsid w:val="001F157A"/>
    <w:rsid w:val="002010AC"/>
    <w:rsid w:val="00211FE1"/>
    <w:rsid w:val="00223DAE"/>
    <w:rsid w:val="00233D73"/>
    <w:rsid w:val="00247977"/>
    <w:rsid w:val="00255F5D"/>
    <w:rsid w:val="00265D8C"/>
    <w:rsid w:val="00272891"/>
    <w:rsid w:val="00280756"/>
    <w:rsid w:val="00280B81"/>
    <w:rsid w:val="00284D12"/>
    <w:rsid w:val="002C106F"/>
    <w:rsid w:val="002C1712"/>
    <w:rsid w:val="002D034D"/>
    <w:rsid w:val="003342EC"/>
    <w:rsid w:val="00366152"/>
    <w:rsid w:val="0036758C"/>
    <w:rsid w:val="00375395"/>
    <w:rsid w:val="003827C9"/>
    <w:rsid w:val="00392F38"/>
    <w:rsid w:val="003A1732"/>
    <w:rsid w:val="003A2AF3"/>
    <w:rsid w:val="003B7F67"/>
    <w:rsid w:val="003C1EED"/>
    <w:rsid w:val="003D1283"/>
    <w:rsid w:val="003D18FF"/>
    <w:rsid w:val="003E61AE"/>
    <w:rsid w:val="003F054C"/>
    <w:rsid w:val="003F2CE1"/>
    <w:rsid w:val="0040396B"/>
    <w:rsid w:val="004071AF"/>
    <w:rsid w:val="004332AB"/>
    <w:rsid w:val="00436BC1"/>
    <w:rsid w:val="0045742B"/>
    <w:rsid w:val="004825B8"/>
    <w:rsid w:val="0048687E"/>
    <w:rsid w:val="00487668"/>
    <w:rsid w:val="004A1099"/>
    <w:rsid w:val="004A25F9"/>
    <w:rsid w:val="004B72A2"/>
    <w:rsid w:val="004C4682"/>
    <w:rsid w:val="004D5CA1"/>
    <w:rsid w:val="004F5821"/>
    <w:rsid w:val="00521A78"/>
    <w:rsid w:val="0053222B"/>
    <w:rsid w:val="0054157B"/>
    <w:rsid w:val="00544DB9"/>
    <w:rsid w:val="00551F43"/>
    <w:rsid w:val="00560FF0"/>
    <w:rsid w:val="005671A3"/>
    <w:rsid w:val="005902A1"/>
    <w:rsid w:val="00591719"/>
    <w:rsid w:val="005D1E08"/>
    <w:rsid w:val="005E4DB5"/>
    <w:rsid w:val="005F62DD"/>
    <w:rsid w:val="00603377"/>
    <w:rsid w:val="006466A8"/>
    <w:rsid w:val="0065165D"/>
    <w:rsid w:val="00660B05"/>
    <w:rsid w:val="006632DC"/>
    <w:rsid w:val="00684343"/>
    <w:rsid w:val="006A25D1"/>
    <w:rsid w:val="006D6F85"/>
    <w:rsid w:val="006E042E"/>
    <w:rsid w:val="006E40C4"/>
    <w:rsid w:val="0071287E"/>
    <w:rsid w:val="007152CC"/>
    <w:rsid w:val="0072317F"/>
    <w:rsid w:val="007247F3"/>
    <w:rsid w:val="00734C19"/>
    <w:rsid w:val="0074136D"/>
    <w:rsid w:val="00752E96"/>
    <w:rsid w:val="00755D8F"/>
    <w:rsid w:val="00777C95"/>
    <w:rsid w:val="00790188"/>
    <w:rsid w:val="007903AC"/>
    <w:rsid w:val="00792B6C"/>
    <w:rsid w:val="007A3382"/>
    <w:rsid w:val="007C0F79"/>
    <w:rsid w:val="007D21B1"/>
    <w:rsid w:val="007D785C"/>
    <w:rsid w:val="007E321B"/>
    <w:rsid w:val="00823A68"/>
    <w:rsid w:val="00842BBD"/>
    <w:rsid w:val="00860043"/>
    <w:rsid w:val="00860E35"/>
    <w:rsid w:val="0086624D"/>
    <w:rsid w:val="008A18A0"/>
    <w:rsid w:val="008A76C1"/>
    <w:rsid w:val="008B0E5F"/>
    <w:rsid w:val="008B7269"/>
    <w:rsid w:val="008C1348"/>
    <w:rsid w:val="008C408A"/>
    <w:rsid w:val="008D47DA"/>
    <w:rsid w:val="008E2A10"/>
    <w:rsid w:val="008E36BF"/>
    <w:rsid w:val="008F2E37"/>
    <w:rsid w:val="00910BF1"/>
    <w:rsid w:val="009206DD"/>
    <w:rsid w:val="00920865"/>
    <w:rsid w:val="00927931"/>
    <w:rsid w:val="00927EEE"/>
    <w:rsid w:val="00930A9D"/>
    <w:rsid w:val="00932170"/>
    <w:rsid w:val="00933C0A"/>
    <w:rsid w:val="00934E12"/>
    <w:rsid w:val="00942DC0"/>
    <w:rsid w:val="009500FA"/>
    <w:rsid w:val="00954B8D"/>
    <w:rsid w:val="00955CBA"/>
    <w:rsid w:val="009634EA"/>
    <w:rsid w:val="00984FD1"/>
    <w:rsid w:val="009912AD"/>
    <w:rsid w:val="009922D8"/>
    <w:rsid w:val="00993D97"/>
    <w:rsid w:val="009B07C0"/>
    <w:rsid w:val="009C51EE"/>
    <w:rsid w:val="009F289A"/>
    <w:rsid w:val="009F3C77"/>
    <w:rsid w:val="009F6040"/>
    <w:rsid w:val="009F6B07"/>
    <w:rsid w:val="00A02F59"/>
    <w:rsid w:val="00A3715E"/>
    <w:rsid w:val="00A37B9E"/>
    <w:rsid w:val="00A61DD6"/>
    <w:rsid w:val="00A83573"/>
    <w:rsid w:val="00A85DC0"/>
    <w:rsid w:val="00AA55F2"/>
    <w:rsid w:val="00AE633F"/>
    <w:rsid w:val="00B05B2D"/>
    <w:rsid w:val="00B070D5"/>
    <w:rsid w:val="00B15B46"/>
    <w:rsid w:val="00B30F84"/>
    <w:rsid w:val="00B369B6"/>
    <w:rsid w:val="00B408F2"/>
    <w:rsid w:val="00B41B10"/>
    <w:rsid w:val="00B6114A"/>
    <w:rsid w:val="00B61716"/>
    <w:rsid w:val="00B7412B"/>
    <w:rsid w:val="00B90AA1"/>
    <w:rsid w:val="00B918EB"/>
    <w:rsid w:val="00B95BA3"/>
    <w:rsid w:val="00BA1034"/>
    <w:rsid w:val="00BC0104"/>
    <w:rsid w:val="00BD367F"/>
    <w:rsid w:val="00BE50C5"/>
    <w:rsid w:val="00C04A61"/>
    <w:rsid w:val="00C13143"/>
    <w:rsid w:val="00C141B8"/>
    <w:rsid w:val="00C41F9D"/>
    <w:rsid w:val="00C436BF"/>
    <w:rsid w:val="00C671C1"/>
    <w:rsid w:val="00C819A6"/>
    <w:rsid w:val="00C96AA5"/>
    <w:rsid w:val="00CB1A52"/>
    <w:rsid w:val="00CB3899"/>
    <w:rsid w:val="00CD15E8"/>
    <w:rsid w:val="00CD7D6B"/>
    <w:rsid w:val="00CE16CD"/>
    <w:rsid w:val="00CF2A1A"/>
    <w:rsid w:val="00CF5DE0"/>
    <w:rsid w:val="00D000EE"/>
    <w:rsid w:val="00D03697"/>
    <w:rsid w:val="00D069B3"/>
    <w:rsid w:val="00D1781E"/>
    <w:rsid w:val="00D45E8E"/>
    <w:rsid w:val="00D52BFD"/>
    <w:rsid w:val="00D54F08"/>
    <w:rsid w:val="00DA4AD0"/>
    <w:rsid w:val="00DA62F5"/>
    <w:rsid w:val="00DB4D50"/>
    <w:rsid w:val="00DC29D5"/>
    <w:rsid w:val="00DD5301"/>
    <w:rsid w:val="00DE1982"/>
    <w:rsid w:val="00DE525F"/>
    <w:rsid w:val="00DE791F"/>
    <w:rsid w:val="00E00D4B"/>
    <w:rsid w:val="00E0134F"/>
    <w:rsid w:val="00E039F1"/>
    <w:rsid w:val="00E16C06"/>
    <w:rsid w:val="00E26F93"/>
    <w:rsid w:val="00E42390"/>
    <w:rsid w:val="00E52817"/>
    <w:rsid w:val="00EC5A2C"/>
    <w:rsid w:val="00EC7BD3"/>
    <w:rsid w:val="00EE4068"/>
    <w:rsid w:val="00EF09EF"/>
    <w:rsid w:val="00F01A62"/>
    <w:rsid w:val="00F03FAB"/>
    <w:rsid w:val="00F110A9"/>
    <w:rsid w:val="00F13860"/>
    <w:rsid w:val="00F20865"/>
    <w:rsid w:val="00F31971"/>
    <w:rsid w:val="00F3474F"/>
    <w:rsid w:val="00F408A4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  <w15:docId w15:val="{9AAD54F6-7638-4E6D-9031-E8CA37974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8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2A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7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arina.pecic@uni.kg.ac.rs" TargetMode="External"/><Relationship Id="rId13" Type="http://schemas.openxmlformats.org/officeDocument/2006/relationships/hyperlink" Target="https://doi.org/10.3390/ecsoc-26-1353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390/Foods2022-1302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390/Foods2022-1295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ciforum.net/event/IECN2023" TargetMode="External"/><Relationship Id="rId10" Type="http://schemas.openxmlformats.org/officeDocument/2006/relationships/hyperlink" Target="https://doi.org/10.3390/Foods2022-1293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390/pharmaceutics15061628" TargetMode="External"/><Relationship Id="rId14" Type="http://schemas.openxmlformats.org/officeDocument/2006/relationships/hyperlink" Target="https://doi.org/10.3390/Foods2023-150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DED50B-982B-40D1-8905-2E0CA0D53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67</Words>
  <Characters>836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812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Pecic, Katarina</cp:lastModifiedBy>
  <cp:revision>42</cp:revision>
  <dcterms:created xsi:type="dcterms:W3CDTF">2022-11-23T13:53:00Z</dcterms:created>
  <dcterms:modified xsi:type="dcterms:W3CDTF">2024-01-05T12:49:00Z</dcterms:modified>
</cp:coreProperties>
</file>